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2D706077" w14:textId="77777777" w:rsidR="005C75B9" w:rsidRDefault="005C75B9" w:rsidP="005C75B9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40"/>
          <w:szCs w:val="40"/>
        </w:rPr>
        <w:t>Alexandre Santos </w:t>
      </w:r>
      <w:r>
        <w:rPr>
          <w:rStyle w:val="eop"/>
          <w:rFonts w:ascii="Calibri" w:hAnsi="Calibri" w:cs="Calibri"/>
          <w:sz w:val="40"/>
          <w:szCs w:val="40"/>
        </w:rPr>
        <w:t> </w:t>
      </w:r>
    </w:p>
    <w:p w14:paraId="4B317E96" w14:textId="77777777" w:rsidR="005C75B9" w:rsidRDefault="005C75B9" w:rsidP="005C75B9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40"/>
          <w:szCs w:val="40"/>
        </w:rPr>
        <w:t xml:space="preserve">Felipe </w:t>
      </w:r>
      <w:proofErr w:type="spellStart"/>
      <w:r>
        <w:rPr>
          <w:rStyle w:val="normaltextrun"/>
          <w:rFonts w:ascii="Calibri" w:hAnsi="Calibri" w:cs="Calibri"/>
          <w:sz w:val="40"/>
          <w:szCs w:val="40"/>
        </w:rPr>
        <w:t>Reginato</w:t>
      </w:r>
      <w:proofErr w:type="spellEnd"/>
      <w:r>
        <w:rPr>
          <w:rStyle w:val="normaltextrun"/>
          <w:rFonts w:ascii="Calibri" w:hAnsi="Calibri" w:cs="Calibri"/>
          <w:sz w:val="40"/>
          <w:szCs w:val="40"/>
        </w:rPr>
        <w:t> </w:t>
      </w:r>
      <w:r>
        <w:rPr>
          <w:rStyle w:val="eop"/>
          <w:rFonts w:ascii="Calibri" w:hAnsi="Calibri" w:cs="Calibri"/>
          <w:sz w:val="40"/>
          <w:szCs w:val="40"/>
        </w:rPr>
        <w:t> </w:t>
      </w:r>
    </w:p>
    <w:p w14:paraId="44D213AA" w14:textId="77777777" w:rsidR="005C75B9" w:rsidRDefault="005C75B9" w:rsidP="005C75B9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40"/>
          <w:szCs w:val="40"/>
        </w:rPr>
        <w:t>Gustavo Mattos </w:t>
      </w:r>
      <w:r>
        <w:rPr>
          <w:rStyle w:val="eop"/>
          <w:rFonts w:ascii="Calibri" w:hAnsi="Calibri" w:cs="Calibri"/>
          <w:sz w:val="40"/>
          <w:szCs w:val="40"/>
        </w:rPr>
        <w:t> </w:t>
      </w:r>
    </w:p>
    <w:p w14:paraId="4A492C0F" w14:textId="77777777" w:rsidR="005C75B9" w:rsidRDefault="005C75B9" w:rsidP="005C75B9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40"/>
          <w:szCs w:val="40"/>
        </w:rPr>
        <w:t xml:space="preserve">Luigi </w:t>
      </w:r>
      <w:proofErr w:type="spellStart"/>
      <w:r>
        <w:rPr>
          <w:rStyle w:val="normaltextrun"/>
          <w:rFonts w:ascii="Calibri" w:hAnsi="Calibri" w:cs="Calibri"/>
          <w:sz w:val="40"/>
          <w:szCs w:val="40"/>
        </w:rPr>
        <w:t>Cunico</w:t>
      </w:r>
      <w:proofErr w:type="spellEnd"/>
      <w:r>
        <w:rPr>
          <w:rStyle w:val="normaltextrun"/>
          <w:rFonts w:ascii="Calibri" w:hAnsi="Calibri" w:cs="Calibri"/>
          <w:sz w:val="40"/>
          <w:szCs w:val="40"/>
        </w:rPr>
        <w:t> </w:t>
      </w:r>
      <w:r>
        <w:rPr>
          <w:rStyle w:val="eop"/>
          <w:rFonts w:ascii="Calibri" w:hAnsi="Calibri" w:cs="Calibri"/>
          <w:sz w:val="40"/>
          <w:szCs w:val="40"/>
        </w:rPr>
        <w:t> </w:t>
      </w:r>
    </w:p>
    <w:p w14:paraId="742C2A57" w14:textId="77777777" w:rsidR="005C75B9" w:rsidRDefault="005C75B9" w:rsidP="005C75B9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40"/>
          <w:szCs w:val="40"/>
        </w:rPr>
        <w:t>Nicolas Ortiz </w:t>
      </w:r>
      <w:r>
        <w:rPr>
          <w:rStyle w:val="eop"/>
          <w:rFonts w:ascii="Calibri" w:hAnsi="Calibri" w:cs="Calibri"/>
          <w:sz w:val="40"/>
          <w:szCs w:val="40"/>
        </w:rPr>
        <w:t> 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C48A35F" w:rsidR="0010663D" w:rsidRPr="005C75B9" w:rsidRDefault="005C75B9" w:rsidP="0010663D">
      <w:pPr>
        <w:jc w:val="center"/>
        <w:rPr>
          <w:sz w:val="40"/>
          <w:szCs w:val="40"/>
        </w:rPr>
      </w:pPr>
      <w:proofErr w:type="spellStart"/>
      <w:r w:rsidRPr="005C75B9">
        <w:rPr>
          <w:sz w:val="40"/>
          <w:szCs w:val="40"/>
        </w:rPr>
        <w:t>ShelterMe</w:t>
      </w:r>
      <w:proofErr w:type="spellEnd"/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18B086BC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472D9364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71174E72">
                <v:stroke joinstyle="miter"/>
                <v:path gradientshapeok="t" o:connecttype="rect"/>
              </v:shapetype>
              <v:shape id="Caixa de Texto 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>
                <v:textbox style="mso-fit-shape-to-text:t">
                  <w:txbxContent>
                    <w:p w:rsidR="00017559" w:rsidP="00AC33D5" w:rsidRDefault="00017559" w14:paraId="3E19E9BD" w14:textId="107F3A6E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:rsidR="00AC33D5" w:rsidP="00AC33D5" w:rsidRDefault="00AC33D5" w14:paraId="0EC7F3FF" w14:textId="77777777">
                      <w:pPr>
                        <w:spacing w:after="0"/>
                      </w:pPr>
                    </w:p>
                    <w:p w:rsidR="00AC33D5" w:rsidP="00AC33D5" w:rsidRDefault="00AC33D5" w14:paraId="689D5840" w14:textId="5C6881F0">
                      <w:pPr>
                        <w:spacing w:after="0"/>
                      </w:pPr>
                      <w:r>
                        <w:t>Orientadoras:</w:t>
                      </w:r>
                    </w:p>
                    <w:p w:rsidR="00C253D8" w:rsidP="00C253D8" w:rsidRDefault="00C253D8" w14:paraId="211DC5DA" w14:textId="77777777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:rsidR="00AC33D5" w:rsidP="00AC33D5" w:rsidRDefault="00AC33D5" w14:paraId="304DBA3E" w14:textId="7196354A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lastRenderedPageBreak/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4420CB53" w14:textId="011C26AC" w:rsidR="0021609D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345979" w:history="1">
            <w:r w:rsidR="0021609D" w:rsidRPr="00077EA9">
              <w:rPr>
                <w:rStyle w:val="Hyperlink"/>
                <w:noProof/>
              </w:rPr>
              <w:t>ARTEFATO 1: Quadro “3 Objetivos”</w:t>
            </w:r>
            <w:r w:rsidR="0021609D">
              <w:rPr>
                <w:noProof/>
                <w:webHidden/>
              </w:rPr>
              <w:tab/>
            </w:r>
            <w:r w:rsidR="0021609D">
              <w:rPr>
                <w:noProof/>
                <w:webHidden/>
              </w:rPr>
              <w:fldChar w:fldCharType="begin"/>
            </w:r>
            <w:r w:rsidR="0021609D">
              <w:rPr>
                <w:noProof/>
                <w:webHidden/>
              </w:rPr>
              <w:instrText xml:space="preserve"> PAGEREF _Toc99345979 \h </w:instrText>
            </w:r>
            <w:r w:rsidR="0021609D">
              <w:rPr>
                <w:noProof/>
                <w:webHidden/>
              </w:rPr>
            </w:r>
            <w:r w:rsidR="0021609D">
              <w:rPr>
                <w:noProof/>
                <w:webHidden/>
              </w:rPr>
              <w:fldChar w:fldCharType="separate"/>
            </w:r>
            <w:r w:rsidR="00EB240C">
              <w:rPr>
                <w:noProof/>
                <w:webHidden/>
              </w:rPr>
              <w:t>4</w:t>
            </w:r>
            <w:r w:rsidR="0021609D">
              <w:rPr>
                <w:noProof/>
                <w:webHidden/>
              </w:rPr>
              <w:fldChar w:fldCharType="end"/>
            </w:r>
          </w:hyperlink>
        </w:p>
        <w:p w14:paraId="39250FE3" w14:textId="3119F0BD" w:rsidR="0021609D" w:rsidRDefault="004B767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9345980" w:history="1">
            <w:r w:rsidR="0021609D" w:rsidRPr="00077EA9">
              <w:rPr>
                <w:rStyle w:val="Hyperlink"/>
                <w:noProof/>
              </w:rPr>
              <w:t>ARTEFATO 2: Quadro “é – não é – faz – não faz”</w:t>
            </w:r>
            <w:r w:rsidR="0021609D">
              <w:rPr>
                <w:noProof/>
                <w:webHidden/>
              </w:rPr>
              <w:tab/>
            </w:r>
            <w:r w:rsidR="0021609D">
              <w:rPr>
                <w:noProof/>
                <w:webHidden/>
              </w:rPr>
              <w:fldChar w:fldCharType="begin"/>
            </w:r>
            <w:r w:rsidR="0021609D">
              <w:rPr>
                <w:noProof/>
                <w:webHidden/>
              </w:rPr>
              <w:instrText xml:space="preserve"> PAGEREF _Toc99345980 \h </w:instrText>
            </w:r>
            <w:r w:rsidR="0021609D">
              <w:rPr>
                <w:noProof/>
                <w:webHidden/>
              </w:rPr>
            </w:r>
            <w:r w:rsidR="0021609D">
              <w:rPr>
                <w:noProof/>
                <w:webHidden/>
              </w:rPr>
              <w:fldChar w:fldCharType="separate"/>
            </w:r>
            <w:r w:rsidR="00EB240C">
              <w:rPr>
                <w:noProof/>
                <w:webHidden/>
              </w:rPr>
              <w:t>5</w:t>
            </w:r>
            <w:r w:rsidR="0021609D">
              <w:rPr>
                <w:noProof/>
                <w:webHidden/>
              </w:rPr>
              <w:fldChar w:fldCharType="end"/>
            </w:r>
          </w:hyperlink>
        </w:p>
        <w:p w14:paraId="5DDF3E0C" w14:textId="4BB35912" w:rsidR="0021609D" w:rsidRDefault="004B767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9345981" w:history="1">
            <w:r w:rsidR="0021609D" w:rsidRPr="00077EA9">
              <w:rPr>
                <w:rStyle w:val="Hyperlink"/>
                <w:noProof/>
              </w:rPr>
              <w:t>ARTEFATO 3: Quadro “Visão de Produto”.</w:t>
            </w:r>
            <w:r w:rsidR="0021609D">
              <w:rPr>
                <w:noProof/>
                <w:webHidden/>
              </w:rPr>
              <w:tab/>
            </w:r>
            <w:r w:rsidR="0021609D">
              <w:rPr>
                <w:noProof/>
                <w:webHidden/>
              </w:rPr>
              <w:fldChar w:fldCharType="begin"/>
            </w:r>
            <w:r w:rsidR="0021609D">
              <w:rPr>
                <w:noProof/>
                <w:webHidden/>
              </w:rPr>
              <w:instrText xml:space="preserve"> PAGEREF _Toc99345981 \h </w:instrText>
            </w:r>
            <w:r w:rsidR="0021609D">
              <w:rPr>
                <w:noProof/>
                <w:webHidden/>
              </w:rPr>
            </w:r>
            <w:r w:rsidR="0021609D">
              <w:rPr>
                <w:noProof/>
                <w:webHidden/>
              </w:rPr>
              <w:fldChar w:fldCharType="separate"/>
            </w:r>
            <w:r w:rsidR="00EB240C">
              <w:rPr>
                <w:noProof/>
                <w:webHidden/>
              </w:rPr>
              <w:t>6</w:t>
            </w:r>
            <w:r w:rsidR="0021609D">
              <w:rPr>
                <w:noProof/>
                <w:webHidden/>
              </w:rPr>
              <w:fldChar w:fldCharType="end"/>
            </w:r>
          </w:hyperlink>
        </w:p>
        <w:p w14:paraId="585C303E" w14:textId="3B64443B" w:rsidR="0021609D" w:rsidRDefault="004B767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9345982" w:history="1">
            <w:r w:rsidR="0021609D" w:rsidRPr="00077EA9">
              <w:rPr>
                <w:rStyle w:val="Hyperlink"/>
                <w:noProof/>
              </w:rPr>
              <w:t>ARTEFATO 4: Canvas PBB</w:t>
            </w:r>
            <w:r w:rsidR="0021609D">
              <w:rPr>
                <w:noProof/>
                <w:webHidden/>
              </w:rPr>
              <w:tab/>
            </w:r>
            <w:r w:rsidR="0021609D">
              <w:rPr>
                <w:noProof/>
                <w:webHidden/>
              </w:rPr>
              <w:fldChar w:fldCharType="begin"/>
            </w:r>
            <w:r w:rsidR="0021609D">
              <w:rPr>
                <w:noProof/>
                <w:webHidden/>
              </w:rPr>
              <w:instrText xml:space="preserve"> PAGEREF _Toc99345982 \h </w:instrText>
            </w:r>
            <w:r w:rsidR="0021609D">
              <w:rPr>
                <w:noProof/>
                <w:webHidden/>
              </w:rPr>
            </w:r>
            <w:r w:rsidR="0021609D">
              <w:rPr>
                <w:noProof/>
                <w:webHidden/>
              </w:rPr>
              <w:fldChar w:fldCharType="separate"/>
            </w:r>
            <w:r w:rsidR="00EB240C">
              <w:rPr>
                <w:noProof/>
                <w:webHidden/>
              </w:rPr>
              <w:t>7</w:t>
            </w:r>
            <w:r w:rsidR="0021609D">
              <w:rPr>
                <w:noProof/>
                <w:webHidden/>
              </w:rPr>
              <w:fldChar w:fldCharType="end"/>
            </w:r>
          </w:hyperlink>
        </w:p>
        <w:p w14:paraId="63B3AB37" w14:textId="4D95359A" w:rsidR="0021609D" w:rsidRDefault="004B767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9345983" w:history="1">
            <w:r w:rsidR="0021609D" w:rsidRPr="00077EA9">
              <w:rPr>
                <w:rStyle w:val="Hyperlink"/>
                <w:noProof/>
              </w:rPr>
              <w:t>ARTEFATO 5: Relação de User Stories</w:t>
            </w:r>
            <w:r w:rsidR="0021609D">
              <w:rPr>
                <w:noProof/>
                <w:webHidden/>
              </w:rPr>
              <w:tab/>
            </w:r>
            <w:r w:rsidR="0021609D">
              <w:rPr>
                <w:noProof/>
                <w:webHidden/>
              </w:rPr>
              <w:fldChar w:fldCharType="begin"/>
            </w:r>
            <w:r w:rsidR="0021609D">
              <w:rPr>
                <w:noProof/>
                <w:webHidden/>
              </w:rPr>
              <w:instrText xml:space="preserve"> PAGEREF _Toc99345983 \h </w:instrText>
            </w:r>
            <w:r w:rsidR="0021609D">
              <w:rPr>
                <w:noProof/>
                <w:webHidden/>
              </w:rPr>
            </w:r>
            <w:r w:rsidR="0021609D">
              <w:rPr>
                <w:noProof/>
                <w:webHidden/>
              </w:rPr>
              <w:fldChar w:fldCharType="separate"/>
            </w:r>
            <w:r w:rsidR="00EB240C">
              <w:rPr>
                <w:noProof/>
                <w:webHidden/>
              </w:rPr>
              <w:t>8</w:t>
            </w:r>
            <w:r w:rsidR="0021609D">
              <w:rPr>
                <w:noProof/>
                <w:webHidden/>
              </w:rPr>
              <w:fldChar w:fldCharType="end"/>
            </w:r>
          </w:hyperlink>
        </w:p>
        <w:p w14:paraId="7EBC3E02" w14:textId="4B3802A3" w:rsidR="0021609D" w:rsidRDefault="004B767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9345984" w:history="1">
            <w:r w:rsidR="0021609D" w:rsidRPr="00077EA9">
              <w:rPr>
                <w:rStyle w:val="Hyperlink"/>
                <w:noProof/>
              </w:rPr>
              <w:t>ARTEFATO 6: Diagrama Entidade-Relacionamento (DER)</w:t>
            </w:r>
            <w:r w:rsidR="0021609D">
              <w:rPr>
                <w:noProof/>
                <w:webHidden/>
              </w:rPr>
              <w:tab/>
            </w:r>
            <w:r w:rsidR="0021609D">
              <w:rPr>
                <w:noProof/>
                <w:webHidden/>
              </w:rPr>
              <w:fldChar w:fldCharType="begin"/>
            </w:r>
            <w:r w:rsidR="0021609D">
              <w:rPr>
                <w:noProof/>
                <w:webHidden/>
              </w:rPr>
              <w:instrText xml:space="preserve"> PAGEREF _Toc99345984 \h </w:instrText>
            </w:r>
            <w:r w:rsidR="0021609D">
              <w:rPr>
                <w:noProof/>
                <w:webHidden/>
              </w:rPr>
            </w:r>
            <w:r w:rsidR="0021609D">
              <w:rPr>
                <w:noProof/>
                <w:webHidden/>
              </w:rPr>
              <w:fldChar w:fldCharType="separate"/>
            </w:r>
            <w:r w:rsidR="00EB240C">
              <w:rPr>
                <w:noProof/>
                <w:webHidden/>
              </w:rPr>
              <w:t>11</w:t>
            </w:r>
            <w:r w:rsidR="0021609D">
              <w:rPr>
                <w:noProof/>
                <w:webHidden/>
              </w:rPr>
              <w:fldChar w:fldCharType="end"/>
            </w:r>
          </w:hyperlink>
        </w:p>
        <w:p w14:paraId="16A3DB8C" w14:textId="021ACBD6" w:rsidR="0021609D" w:rsidRDefault="004B767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9345985" w:history="1">
            <w:r w:rsidR="0021609D" w:rsidRPr="00077EA9">
              <w:rPr>
                <w:rStyle w:val="Hyperlink"/>
                <w:noProof/>
              </w:rPr>
              <w:t>ARTEFATO 7: Diagrama de Classes</w:t>
            </w:r>
            <w:r w:rsidR="0021609D">
              <w:rPr>
                <w:noProof/>
                <w:webHidden/>
              </w:rPr>
              <w:tab/>
            </w:r>
            <w:r w:rsidR="0021609D">
              <w:rPr>
                <w:noProof/>
                <w:webHidden/>
              </w:rPr>
              <w:fldChar w:fldCharType="begin"/>
            </w:r>
            <w:r w:rsidR="0021609D">
              <w:rPr>
                <w:noProof/>
                <w:webHidden/>
              </w:rPr>
              <w:instrText xml:space="preserve"> PAGEREF _Toc99345985 \h </w:instrText>
            </w:r>
            <w:r w:rsidR="0021609D">
              <w:rPr>
                <w:noProof/>
                <w:webHidden/>
              </w:rPr>
            </w:r>
            <w:r w:rsidR="0021609D">
              <w:rPr>
                <w:noProof/>
                <w:webHidden/>
              </w:rPr>
              <w:fldChar w:fldCharType="separate"/>
            </w:r>
            <w:r w:rsidR="00EB240C">
              <w:rPr>
                <w:noProof/>
                <w:webHidden/>
              </w:rPr>
              <w:t>12</w:t>
            </w:r>
            <w:r w:rsidR="0021609D">
              <w:rPr>
                <w:noProof/>
                <w:webHidden/>
              </w:rPr>
              <w:fldChar w:fldCharType="end"/>
            </w:r>
          </w:hyperlink>
        </w:p>
        <w:p w14:paraId="272A5769" w14:textId="6BE7DFA3" w:rsidR="0021609D" w:rsidRDefault="004B767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9345986" w:history="1">
            <w:r w:rsidR="0021609D" w:rsidRPr="00077EA9">
              <w:rPr>
                <w:rStyle w:val="Hyperlink"/>
                <w:noProof/>
              </w:rPr>
              <w:t>ARTEFATO 8: Demais Diagrmas</w:t>
            </w:r>
            <w:r w:rsidR="0021609D">
              <w:rPr>
                <w:noProof/>
                <w:webHidden/>
              </w:rPr>
              <w:tab/>
            </w:r>
            <w:r w:rsidR="0021609D">
              <w:rPr>
                <w:noProof/>
                <w:webHidden/>
              </w:rPr>
              <w:fldChar w:fldCharType="begin"/>
            </w:r>
            <w:r w:rsidR="0021609D">
              <w:rPr>
                <w:noProof/>
                <w:webHidden/>
              </w:rPr>
              <w:instrText xml:space="preserve"> PAGEREF _Toc99345986 \h </w:instrText>
            </w:r>
            <w:r w:rsidR="0021609D">
              <w:rPr>
                <w:noProof/>
                <w:webHidden/>
              </w:rPr>
            </w:r>
            <w:r w:rsidR="0021609D">
              <w:rPr>
                <w:noProof/>
                <w:webHidden/>
              </w:rPr>
              <w:fldChar w:fldCharType="separate"/>
            </w:r>
            <w:r w:rsidR="00EB240C">
              <w:rPr>
                <w:noProof/>
                <w:webHidden/>
              </w:rPr>
              <w:t>12</w:t>
            </w:r>
            <w:r w:rsidR="0021609D">
              <w:rPr>
                <w:noProof/>
                <w:webHidden/>
              </w:rPr>
              <w:fldChar w:fldCharType="end"/>
            </w:r>
          </w:hyperlink>
        </w:p>
        <w:p w14:paraId="1E6830E9" w14:textId="160F293A" w:rsidR="0021609D" w:rsidRDefault="004B767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9345987" w:history="1">
            <w:r w:rsidR="0021609D" w:rsidRPr="00077EA9">
              <w:rPr>
                <w:rStyle w:val="Hyperlink"/>
                <w:noProof/>
              </w:rPr>
              <w:t>REFERÊNCIA BIBLIOGRÁFICAS</w:t>
            </w:r>
            <w:r w:rsidR="0021609D">
              <w:rPr>
                <w:noProof/>
                <w:webHidden/>
              </w:rPr>
              <w:tab/>
            </w:r>
            <w:r w:rsidR="0021609D">
              <w:rPr>
                <w:noProof/>
                <w:webHidden/>
              </w:rPr>
              <w:fldChar w:fldCharType="begin"/>
            </w:r>
            <w:r w:rsidR="0021609D">
              <w:rPr>
                <w:noProof/>
                <w:webHidden/>
              </w:rPr>
              <w:instrText xml:space="preserve"> PAGEREF _Toc99345987 \h </w:instrText>
            </w:r>
            <w:r w:rsidR="0021609D">
              <w:rPr>
                <w:noProof/>
                <w:webHidden/>
              </w:rPr>
            </w:r>
            <w:r w:rsidR="0021609D">
              <w:rPr>
                <w:noProof/>
                <w:webHidden/>
              </w:rPr>
              <w:fldChar w:fldCharType="separate"/>
            </w:r>
            <w:r w:rsidR="00EB240C">
              <w:rPr>
                <w:noProof/>
                <w:webHidden/>
              </w:rPr>
              <w:t>15</w:t>
            </w:r>
            <w:r w:rsidR="0021609D">
              <w:rPr>
                <w:noProof/>
                <w:webHidden/>
              </w:rPr>
              <w:fldChar w:fldCharType="end"/>
            </w:r>
          </w:hyperlink>
        </w:p>
        <w:p w14:paraId="6944E5D1" w14:textId="1E29255A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EDD85D" w14:textId="14D9256E" w:rsidR="0021609D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9345988" w:history="1">
        <w:r w:rsidR="0021609D" w:rsidRPr="00523557">
          <w:rPr>
            <w:rStyle w:val="Hyperlink"/>
            <w:noProof/>
          </w:rPr>
          <w:t>Figura 1 – Quadro “3 Objetivos”.</w:t>
        </w:r>
        <w:r w:rsidR="0021609D">
          <w:rPr>
            <w:noProof/>
            <w:webHidden/>
          </w:rPr>
          <w:tab/>
        </w:r>
        <w:r w:rsidR="0021609D">
          <w:rPr>
            <w:noProof/>
            <w:webHidden/>
          </w:rPr>
          <w:fldChar w:fldCharType="begin"/>
        </w:r>
        <w:r w:rsidR="0021609D">
          <w:rPr>
            <w:noProof/>
            <w:webHidden/>
          </w:rPr>
          <w:instrText xml:space="preserve"> PAGEREF _Toc99345988 \h </w:instrText>
        </w:r>
        <w:r w:rsidR="0021609D">
          <w:rPr>
            <w:noProof/>
            <w:webHidden/>
          </w:rPr>
        </w:r>
        <w:r w:rsidR="0021609D">
          <w:rPr>
            <w:noProof/>
            <w:webHidden/>
          </w:rPr>
          <w:fldChar w:fldCharType="separate"/>
        </w:r>
        <w:r w:rsidR="00EB240C">
          <w:rPr>
            <w:noProof/>
            <w:webHidden/>
          </w:rPr>
          <w:t>4</w:t>
        </w:r>
        <w:r w:rsidR="0021609D">
          <w:rPr>
            <w:noProof/>
            <w:webHidden/>
          </w:rPr>
          <w:fldChar w:fldCharType="end"/>
        </w:r>
      </w:hyperlink>
    </w:p>
    <w:p w14:paraId="36924239" w14:textId="520FC3E5" w:rsidR="0021609D" w:rsidRDefault="004B767D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9345989" w:history="1">
        <w:r w:rsidR="0021609D" w:rsidRPr="00523557">
          <w:rPr>
            <w:rStyle w:val="Hyperlink"/>
            <w:noProof/>
          </w:rPr>
          <w:t>Figura 2 – Quadro “é – não é – faz – não faz”.</w:t>
        </w:r>
        <w:r w:rsidR="0021609D">
          <w:rPr>
            <w:noProof/>
            <w:webHidden/>
          </w:rPr>
          <w:tab/>
        </w:r>
        <w:r w:rsidR="0021609D">
          <w:rPr>
            <w:noProof/>
            <w:webHidden/>
          </w:rPr>
          <w:fldChar w:fldCharType="begin"/>
        </w:r>
        <w:r w:rsidR="0021609D">
          <w:rPr>
            <w:noProof/>
            <w:webHidden/>
          </w:rPr>
          <w:instrText xml:space="preserve"> PAGEREF _Toc99345989 \h </w:instrText>
        </w:r>
        <w:r w:rsidR="0021609D">
          <w:rPr>
            <w:noProof/>
            <w:webHidden/>
          </w:rPr>
        </w:r>
        <w:r w:rsidR="0021609D">
          <w:rPr>
            <w:noProof/>
            <w:webHidden/>
          </w:rPr>
          <w:fldChar w:fldCharType="separate"/>
        </w:r>
        <w:r w:rsidR="00EB240C">
          <w:rPr>
            <w:noProof/>
            <w:webHidden/>
          </w:rPr>
          <w:t>5</w:t>
        </w:r>
        <w:r w:rsidR="0021609D">
          <w:rPr>
            <w:noProof/>
            <w:webHidden/>
          </w:rPr>
          <w:fldChar w:fldCharType="end"/>
        </w:r>
      </w:hyperlink>
    </w:p>
    <w:p w14:paraId="240367C4" w14:textId="31B6F382" w:rsidR="0021609D" w:rsidRDefault="004B767D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9345990" w:history="1">
        <w:r w:rsidR="0021609D" w:rsidRPr="00523557">
          <w:rPr>
            <w:rStyle w:val="Hyperlink"/>
            <w:noProof/>
          </w:rPr>
          <w:t>Figura 3 – Quadro "Visão de Produto".  Fonte: AGUIAR, F. 2018.</w:t>
        </w:r>
        <w:r w:rsidR="0021609D">
          <w:rPr>
            <w:noProof/>
            <w:webHidden/>
          </w:rPr>
          <w:tab/>
        </w:r>
        <w:r w:rsidR="0021609D">
          <w:rPr>
            <w:noProof/>
            <w:webHidden/>
          </w:rPr>
          <w:fldChar w:fldCharType="begin"/>
        </w:r>
        <w:r w:rsidR="0021609D">
          <w:rPr>
            <w:noProof/>
            <w:webHidden/>
          </w:rPr>
          <w:instrText xml:space="preserve"> PAGEREF _Toc99345990 \h </w:instrText>
        </w:r>
        <w:r w:rsidR="0021609D">
          <w:rPr>
            <w:noProof/>
            <w:webHidden/>
          </w:rPr>
        </w:r>
        <w:r w:rsidR="0021609D">
          <w:rPr>
            <w:noProof/>
            <w:webHidden/>
          </w:rPr>
          <w:fldChar w:fldCharType="separate"/>
        </w:r>
        <w:r w:rsidR="00EB240C">
          <w:rPr>
            <w:noProof/>
            <w:webHidden/>
          </w:rPr>
          <w:t>6</w:t>
        </w:r>
        <w:r w:rsidR="0021609D">
          <w:rPr>
            <w:noProof/>
            <w:webHidden/>
          </w:rPr>
          <w:fldChar w:fldCharType="end"/>
        </w:r>
      </w:hyperlink>
    </w:p>
    <w:p w14:paraId="31B082A0" w14:textId="132275E4" w:rsidR="0021609D" w:rsidRDefault="004B767D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9345991" w:history="1">
        <w:r w:rsidR="0021609D" w:rsidRPr="00523557">
          <w:rPr>
            <w:rStyle w:val="Hyperlink"/>
            <w:noProof/>
            <w:lang w:val="en-US"/>
          </w:rPr>
          <w:t xml:space="preserve">Figura 4 – Canvas PBB: "Product Backlog Building". </w:t>
        </w:r>
        <w:r w:rsidR="0021609D" w:rsidRPr="00523557">
          <w:rPr>
            <w:rStyle w:val="Hyperlink"/>
            <w:noProof/>
          </w:rPr>
          <w:t>Fonte: AGUIAR, F. 2018.</w:t>
        </w:r>
        <w:r w:rsidR="0021609D">
          <w:rPr>
            <w:noProof/>
            <w:webHidden/>
          </w:rPr>
          <w:tab/>
        </w:r>
        <w:r w:rsidR="0021609D">
          <w:rPr>
            <w:noProof/>
            <w:webHidden/>
          </w:rPr>
          <w:fldChar w:fldCharType="begin"/>
        </w:r>
        <w:r w:rsidR="0021609D">
          <w:rPr>
            <w:noProof/>
            <w:webHidden/>
          </w:rPr>
          <w:instrText xml:space="preserve"> PAGEREF _Toc99345991 \h </w:instrText>
        </w:r>
        <w:r w:rsidR="0021609D">
          <w:rPr>
            <w:noProof/>
            <w:webHidden/>
          </w:rPr>
        </w:r>
        <w:r w:rsidR="0021609D">
          <w:rPr>
            <w:noProof/>
            <w:webHidden/>
          </w:rPr>
          <w:fldChar w:fldCharType="separate"/>
        </w:r>
        <w:r w:rsidR="00EB240C">
          <w:rPr>
            <w:noProof/>
            <w:webHidden/>
          </w:rPr>
          <w:t>7</w:t>
        </w:r>
        <w:r w:rsidR="0021609D">
          <w:rPr>
            <w:noProof/>
            <w:webHidden/>
          </w:rPr>
          <w:fldChar w:fldCharType="end"/>
        </w:r>
      </w:hyperlink>
    </w:p>
    <w:p w14:paraId="5B900559" w14:textId="271F876D" w:rsidR="0021609D" w:rsidRDefault="004B767D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9345992" w:history="1">
        <w:r w:rsidR="0021609D" w:rsidRPr="00523557">
          <w:rPr>
            <w:rStyle w:val="Hyperlink"/>
            <w:noProof/>
          </w:rPr>
          <w:t>Figura 5 - User Stories e Critérios de Aceite. Fonte: AGUIAR, F. 2018.</w:t>
        </w:r>
        <w:r w:rsidR="0021609D">
          <w:rPr>
            <w:noProof/>
            <w:webHidden/>
          </w:rPr>
          <w:tab/>
        </w:r>
        <w:r w:rsidR="0021609D">
          <w:rPr>
            <w:noProof/>
            <w:webHidden/>
          </w:rPr>
          <w:fldChar w:fldCharType="begin"/>
        </w:r>
        <w:r w:rsidR="0021609D">
          <w:rPr>
            <w:noProof/>
            <w:webHidden/>
          </w:rPr>
          <w:instrText xml:space="preserve"> PAGEREF _Toc99345992 \h </w:instrText>
        </w:r>
        <w:r w:rsidR="0021609D">
          <w:rPr>
            <w:noProof/>
            <w:webHidden/>
          </w:rPr>
        </w:r>
        <w:r w:rsidR="0021609D">
          <w:rPr>
            <w:noProof/>
            <w:webHidden/>
          </w:rPr>
          <w:fldChar w:fldCharType="separate"/>
        </w:r>
        <w:r w:rsidR="00EB240C">
          <w:rPr>
            <w:noProof/>
            <w:webHidden/>
          </w:rPr>
          <w:t>10</w:t>
        </w:r>
        <w:r w:rsidR="0021609D">
          <w:rPr>
            <w:noProof/>
            <w:webHidden/>
          </w:rPr>
          <w:fldChar w:fldCharType="end"/>
        </w:r>
      </w:hyperlink>
    </w:p>
    <w:p w14:paraId="3F29FD46" w14:textId="02169B68" w:rsidR="0021609D" w:rsidRDefault="004B767D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9345993" w:history="1">
        <w:r w:rsidR="0021609D" w:rsidRPr="00523557">
          <w:rPr>
            <w:rStyle w:val="Hyperlink"/>
            <w:noProof/>
          </w:rPr>
          <w:t>Figura 6 – Exemplo: DER construído com de engenharia reversa (MySQL Workbench).</w:t>
        </w:r>
        <w:r w:rsidR="0021609D">
          <w:rPr>
            <w:noProof/>
            <w:webHidden/>
          </w:rPr>
          <w:tab/>
        </w:r>
        <w:r w:rsidR="0021609D">
          <w:rPr>
            <w:noProof/>
            <w:webHidden/>
          </w:rPr>
          <w:fldChar w:fldCharType="begin"/>
        </w:r>
        <w:r w:rsidR="0021609D">
          <w:rPr>
            <w:noProof/>
            <w:webHidden/>
          </w:rPr>
          <w:instrText xml:space="preserve"> PAGEREF _Toc99345993 \h </w:instrText>
        </w:r>
        <w:r w:rsidR="0021609D">
          <w:rPr>
            <w:noProof/>
            <w:webHidden/>
          </w:rPr>
        </w:r>
        <w:r w:rsidR="0021609D">
          <w:rPr>
            <w:noProof/>
            <w:webHidden/>
          </w:rPr>
          <w:fldChar w:fldCharType="separate"/>
        </w:r>
        <w:r w:rsidR="00EB240C">
          <w:rPr>
            <w:noProof/>
            <w:webHidden/>
          </w:rPr>
          <w:t>11</w:t>
        </w:r>
        <w:r w:rsidR="0021609D">
          <w:rPr>
            <w:noProof/>
            <w:webHidden/>
          </w:rPr>
          <w:fldChar w:fldCharType="end"/>
        </w:r>
      </w:hyperlink>
    </w:p>
    <w:p w14:paraId="48E64D62" w14:textId="2AF0C13B" w:rsidR="0021609D" w:rsidRDefault="004B767D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9345994" w:history="1">
        <w:r w:rsidR="0021609D" w:rsidRPr="00523557">
          <w:rPr>
            <w:rStyle w:val="Hyperlink"/>
            <w:noProof/>
          </w:rPr>
          <w:t>Figura 7 – Exemplo: Diagrama de Classes.</w:t>
        </w:r>
        <w:r w:rsidR="0021609D">
          <w:rPr>
            <w:noProof/>
            <w:webHidden/>
          </w:rPr>
          <w:tab/>
        </w:r>
        <w:r w:rsidR="0021609D">
          <w:rPr>
            <w:noProof/>
            <w:webHidden/>
          </w:rPr>
          <w:fldChar w:fldCharType="begin"/>
        </w:r>
        <w:r w:rsidR="0021609D">
          <w:rPr>
            <w:noProof/>
            <w:webHidden/>
          </w:rPr>
          <w:instrText xml:space="preserve"> PAGEREF _Toc99345994 \h </w:instrText>
        </w:r>
        <w:r w:rsidR="0021609D">
          <w:rPr>
            <w:noProof/>
            <w:webHidden/>
          </w:rPr>
        </w:r>
        <w:r w:rsidR="0021609D">
          <w:rPr>
            <w:noProof/>
            <w:webHidden/>
          </w:rPr>
          <w:fldChar w:fldCharType="separate"/>
        </w:r>
        <w:r w:rsidR="00EB240C">
          <w:rPr>
            <w:noProof/>
            <w:webHidden/>
          </w:rPr>
          <w:t>12</w:t>
        </w:r>
        <w:r w:rsidR="0021609D">
          <w:rPr>
            <w:noProof/>
            <w:webHidden/>
          </w:rPr>
          <w:fldChar w:fldCharType="end"/>
        </w:r>
      </w:hyperlink>
    </w:p>
    <w:p w14:paraId="4633721B" w14:textId="1A383CBD" w:rsidR="0021609D" w:rsidRDefault="004B767D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9345995" w:history="1">
        <w:r w:rsidR="0021609D" w:rsidRPr="00523557">
          <w:rPr>
            <w:rStyle w:val="Hyperlink"/>
            <w:noProof/>
          </w:rPr>
          <w:t>Figura 8 – Exemplo: Diagrama de Atividades.</w:t>
        </w:r>
        <w:r w:rsidR="0021609D">
          <w:rPr>
            <w:noProof/>
            <w:webHidden/>
          </w:rPr>
          <w:tab/>
        </w:r>
        <w:r w:rsidR="0021609D">
          <w:rPr>
            <w:noProof/>
            <w:webHidden/>
          </w:rPr>
          <w:fldChar w:fldCharType="begin"/>
        </w:r>
        <w:r w:rsidR="0021609D">
          <w:rPr>
            <w:noProof/>
            <w:webHidden/>
          </w:rPr>
          <w:instrText xml:space="preserve"> PAGEREF _Toc99345995 \h </w:instrText>
        </w:r>
        <w:r w:rsidR="0021609D">
          <w:rPr>
            <w:noProof/>
            <w:webHidden/>
          </w:rPr>
        </w:r>
        <w:r w:rsidR="0021609D">
          <w:rPr>
            <w:noProof/>
            <w:webHidden/>
          </w:rPr>
          <w:fldChar w:fldCharType="separate"/>
        </w:r>
        <w:r w:rsidR="00EB240C">
          <w:rPr>
            <w:noProof/>
            <w:webHidden/>
          </w:rPr>
          <w:t>13</w:t>
        </w:r>
        <w:r w:rsidR="0021609D">
          <w:rPr>
            <w:noProof/>
            <w:webHidden/>
          </w:rPr>
          <w:fldChar w:fldCharType="end"/>
        </w:r>
      </w:hyperlink>
    </w:p>
    <w:p w14:paraId="3EAD56EB" w14:textId="3947C45A" w:rsidR="0021609D" w:rsidRDefault="004B767D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9345996" w:history="1">
        <w:r w:rsidR="0021609D" w:rsidRPr="00523557">
          <w:rPr>
            <w:rStyle w:val="Hyperlink"/>
            <w:noProof/>
          </w:rPr>
          <w:t>Figura 9 – Exemplo: Diagrama de Máquina de Estados.</w:t>
        </w:r>
        <w:r w:rsidR="0021609D">
          <w:rPr>
            <w:noProof/>
            <w:webHidden/>
          </w:rPr>
          <w:tab/>
        </w:r>
        <w:r w:rsidR="0021609D">
          <w:rPr>
            <w:noProof/>
            <w:webHidden/>
          </w:rPr>
          <w:fldChar w:fldCharType="begin"/>
        </w:r>
        <w:r w:rsidR="0021609D">
          <w:rPr>
            <w:noProof/>
            <w:webHidden/>
          </w:rPr>
          <w:instrText xml:space="preserve"> PAGEREF _Toc99345996 \h </w:instrText>
        </w:r>
        <w:r w:rsidR="0021609D">
          <w:rPr>
            <w:noProof/>
            <w:webHidden/>
          </w:rPr>
        </w:r>
        <w:r w:rsidR="0021609D">
          <w:rPr>
            <w:noProof/>
            <w:webHidden/>
          </w:rPr>
          <w:fldChar w:fldCharType="separate"/>
        </w:r>
        <w:r w:rsidR="00EB240C">
          <w:rPr>
            <w:noProof/>
            <w:webHidden/>
          </w:rPr>
          <w:t>14</w:t>
        </w:r>
        <w:r w:rsidR="0021609D">
          <w:rPr>
            <w:noProof/>
            <w:webHidden/>
          </w:rPr>
          <w:fldChar w:fldCharType="end"/>
        </w:r>
      </w:hyperlink>
    </w:p>
    <w:p w14:paraId="3DA00C4A" w14:textId="1AEC38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9934597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CE52B1A" w:rsidR="001C1A49" w:rsidRPr="00FA629D" w:rsidRDefault="00AB1640" w:rsidP="0094014C">
            <w:pPr>
              <w:rPr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Divulgação de animais perdidos</w:t>
            </w: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723434FC" w:rsidR="001C1A49" w:rsidRPr="00FA629D" w:rsidRDefault="00AB1640" w:rsidP="00AB1640">
            <w:pPr>
              <w:rPr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Auxiliar abrigos cadastrados no sistema a resgatar animais abandonados/perdidos por meio de localizações, com alto índice de animais de rua, fornecidas pelo usuário  </w:t>
            </w: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6104E69" w:rsidR="001C1A49" w:rsidRPr="00FA629D" w:rsidRDefault="00AB1640" w:rsidP="00AB1640">
            <w:pPr>
              <w:rPr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Facilitar a comunicação entre abrigos e pessoas por meio das funcionalidades do aplicativo web</w:t>
            </w: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99345988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9934598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2B2A8F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AB1640">
              <w:rPr>
                <w:sz w:val="24"/>
                <w:szCs w:val="24"/>
              </w:rPr>
              <w:t xml:space="preserve"> </w:t>
            </w:r>
            <w:proofErr w:type="spellStart"/>
            <w:r w:rsidR="00AB1640">
              <w:rPr>
                <w:sz w:val="24"/>
                <w:szCs w:val="24"/>
              </w:rPr>
              <w:t>ShelterMe</w:t>
            </w:r>
            <w:proofErr w:type="spellEnd"/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3220199" w14:textId="2411DDF0" w:rsidR="0094014C" w:rsidRPr="00F76475" w:rsidRDefault="00AB1640" w:rsidP="0094014C">
            <w:pPr>
              <w:rPr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É um aplicativo web que auxilia na localização e adoção de animais abandonados</w:t>
            </w: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21FB1620" w14:textId="77777777" w:rsidR="00AB1640" w:rsidRDefault="00AB1640" w:rsidP="00AB164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>Não é um GPS para animais;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388CA02B" w14:textId="77777777" w:rsidR="00AB1640" w:rsidRDefault="00AB1640" w:rsidP="00AB164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>Não é um pet shop;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05E96399" w14:textId="77777777" w:rsidR="00AB1640" w:rsidRDefault="00AB1640" w:rsidP="00AB164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>Não é uma rede social.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2AA44012" w14:textId="7D5BA3B4" w:rsidR="0010663D" w:rsidRPr="00AB1640" w:rsidRDefault="0010663D" w:rsidP="0094014C">
            <w:pPr>
              <w:rPr>
                <w:sz w:val="24"/>
                <w:szCs w:val="24"/>
                <w:u w:val="single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D32D45C" w14:textId="77777777" w:rsidR="00AB1640" w:rsidRDefault="00AB1640" w:rsidP="00AB164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>Mapeia regiões com animais perdidos;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209B1AD" w14:textId="77777777" w:rsidR="00AB1640" w:rsidRDefault="00AB1640" w:rsidP="00AB164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>Mostra animais perdidos;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8F2152F" w14:textId="77777777" w:rsidR="00AB1640" w:rsidRDefault="00AB1640" w:rsidP="00AB164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>Mostra animais que foram encontrados;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5A239606" w14:textId="77777777" w:rsidR="00AB1640" w:rsidRDefault="00AB1640" w:rsidP="00AB164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>Mostra animais perto da região do usuário;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223F37E0" w14:textId="77777777" w:rsidR="00AB1640" w:rsidRDefault="00AB1640" w:rsidP="00AB164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>Mostra animais disponíveis para adoção.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3BAB8353" w14:textId="4623F9CC" w:rsidR="0094014C" w:rsidRPr="00AB1640" w:rsidRDefault="0094014C" w:rsidP="0094014C">
            <w:pPr>
              <w:rPr>
                <w:sz w:val="24"/>
                <w:szCs w:val="24"/>
                <w:u w:val="single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29CD6AFE" w14:textId="77777777" w:rsidR="00AB1640" w:rsidRDefault="00AB1640" w:rsidP="00AB164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>Não leva o animal para a casa do dono;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488E5688" w14:textId="77777777" w:rsidR="00AB1640" w:rsidRDefault="00AB1640" w:rsidP="00AB164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>Não liga para o usuário caso o animal seja encontrado;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179A8B75" w14:textId="77777777" w:rsidR="00AB1640" w:rsidRDefault="00AB1640" w:rsidP="00AB164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>Não permite contato direto com os canis por aplicativo;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1EE4B822" w14:textId="77777777" w:rsidR="00AB1640" w:rsidRDefault="00AB1640" w:rsidP="00AB164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>Não é possível cadastrar animais que não estejam regulamentados pelo Ibama.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3DD9ECAE" w14:textId="61CC6AEE" w:rsidR="0010663D" w:rsidRPr="00AB1640" w:rsidRDefault="0010663D" w:rsidP="0094014C">
            <w:pPr>
              <w:rPr>
                <w:sz w:val="24"/>
                <w:szCs w:val="24"/>
                <w:u w:val="single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99345989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99345981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4DF20C55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AB1640">
              <w:rPr>
                <w:sz w:val="24"/>
                <w:szCs w:val="24"/>
              </w:rPr>
              <w:t xml:space="preserve"> </w:t>
            </w:r>
            <w:proofErr w:type="spellStart"/>
            <w:r w:rsidR="00AB1640">
              <w:rPr>
                <w:sz w:val="24"/>
                <w:szCs w:val="24"/>
              </w:rPr>
              <w:t>ShelterMe</w:t>
            </w:r>
            <w:proofErr w:type="spellEnd"/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590A3016" w14:textId="77777777" w:rsidR="00AB1640" w:rsidRDefault="00AB1640" w:rsidP="00AB164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>Pessoas com animais perdidos;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76E39DC5" w14:textId="77777777" w:rsidR="00AB1640" w:rsidRDefault="00AB1640" w:rsidP="00AB164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>Pessoas que encontraram animais perdidos;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21584C5D" w14:textId="3C669659" w:rsidR="007E2392" w:rsidRPr="00AB1640" w:rsidRDefault="00AB1640" w:rsidP="00AB164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>Responsáveis por canis.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1257777B" w14:textId="6B7CB54B" w:rsidR="00EA0C41" w:rsidRPr="00F76475" w:rsidRDefault="00EA0C41" w:rsidP="009F623C">
            <w:pPr>
              <w:rPr>
                <w:sz w:val="24"/>
                <w:szCs w:val="24"/>
              </w:rPr>
            </w:pPr>
          </w:p>
          <w:p w14:paraId="2A43F3F6" w14:textId="43C35AEF" w:rsidR="007E2392" w:rsidRPr="00F76475" w:rsidRDefault="00AB1640" w:rsidP="009F623C">
            <w:pPr>
              <w:rPr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Aplicativo Web</w:t>
            </w: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  <w:p w14:paraId="47CE1423" w14:textId="102C6626" w:rsidR="00EA765B" w:rsidRPr="00F76475" w:rsidRDefault="00EA765B" w:rsidP="009F623C">
            <w:pPr>
              <w:rPr>
                <w:sz w:val="24"/>
                <w:szCs w:val="24"/>
              </w:rPr>
            </w:pP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577AD638" w14:textId="77777777" w:rsidR="00AB1640" w:rsidRDefault="00AB1640" w:rsidP="00AB164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alibri" w:hAnsi="Calibri" w:cs="Calibri"/>
              </w:rPr>
              <w:t>Auxiliar animais a terem uma casa, alimento e carinho. 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  <w:p w14:paraId="13687867" w14:textId="02836507" w:rsidR="007E2392" w:rsidRPr="00F76475" w:rsidRDefault="00AB1640" w:rsidP="00AB1640">
            <w:pPr>
              <w:pStyle w:val="paragraph"/>
              <w:spacing w:before="0" w:beforeAutospacing="0" w:after="0" w:afterAutospacing="0"/>
              <w:textAlignment w:val="baseline"/>
            </w:pPr>
            <w:r>
              <w:rPr>
                <w:rStyle w:val="normaltextrun"/>
                <w:rFonts w:ascii="Calibri" w:hAnsi="Calibri" w:cs="Calibri"/>
              </w:rPr>
              <w:t>Auxiliar pessoas a encontrarem seus animais.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43EEB85" w:rsidR="00EA765B" w:rsidRPr="00F76475" w:rsidRDefault="00AB1640" w:rsidP="009F623C">
            <w:pPr>
              <w:rPr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Facilitar o contato entre pessoas que perderam o animal e os usuários que os encontraram.</w:t>
            </w:r>
            <w:r>
              <w:rPr>
                <w:rStyle w:val="eop"/>
                <w:rFonts w:ascii="Calibri" w:hAnsi="Calibri" w:cs="Calibri"/>
                <w:color w:val="000000"/>
                <w:shd w:val="clear" w:color="auto" w:fill="FFFFFF"/>
              </w:rPr>
              <w:t> 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08984032" w:rsidR="007E2392" w:rsidRPr="00AB1640" w:rsidRDefault="00AB1640" w:rsidP="00AB1640">
            <w:pPr>
              <w:pStyle w:val="paragraph"/>
              <w:spacing w:before="0" w:beforeAutospacing="0" w:after="0" w:afterAutospacing="0"/>
              <w:textAlignment w:val="baseline"/>
              <w:rPr>
                <w:u w:val="single"/>
              </w:rPr>
            </w:pPr>
            <w:r>
              <w:rPr>
                <w:rStyle w:val="eop"/>
                <w:rFonts w:ascii="Calibri" w:hAnsi="Calibri" w:cs="Calibri"/>
              </w:rPr>
              <w:t> </w:t>
            </w:r>
            <w:r>
              <w:rPr>
                <w:rStyle w:val="normaltextrun"/>
                <w:rFonts w:ascii="Calibri" w:hAnsi="Calibri" w:cs="Calibri"/>
              </w:rPr>
              <w:t>Diminuir animais de rua abandonados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99345990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99345982"/>
      <w:r>
        <w:lastRenderedPageBreak/>
        <w:t>ARTEFATO</w:t>
      </w:r>
      <w:r w:rsidR="00F76475">
        <w:t xml:space="preserve"> 4:</w:t>
      </w:r>
      <w:r>
        <w:t xml:space="preserve"> </w:t>
      </w:r>
      <w:proofErr w:type="spellStart"/>
      <w:r>
        <w:t>C</w:t>
      </w:r>
      <w:r w:rsidR="00F76475">
        <w:t>anvas</w:t>
      </w:r>
      <w:proofErr w:type="spellEnd"/>
      <w:r w:rsidR="000677B2">
        <w:t xml:space="preserve"> PBB</w:t>
      </w:r>
      <w:bookmarkStart w:id="11" w:name="_Ref95112547"/>
      <w:bookmarkEnd w:id="10"/>
    </w:p>
    <w:p w14:paraId="65AF27DB" w14:textId="47CECC4B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0BF261D1" w:rsidR="007C2471" w:rsidRDefault="091F4E37" w:rsidP="091F4E37">
      <w:pPr>
        <w:keepNext/>
        <w:jc w:val="center"/>
      </w:pPr>
      <w:r>
        <w:rPr>
          <w:noProof/>
        </w:rPr>
        <w:drawing>
          <wp:inline distT="0" distB="0" distL="0" distR="0" wp14:anchorId="423F98A3" wp14:editId="1E10D0AA">
            <wp:extent cx="5591175" cy="3145036"/>
            <wp:effectExtent l="0" t="0" r="0" b="0"/>
            <wp:docPr id="2036729081" name="Imagem 20367290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3145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017559" w:rsidRDefault="007C2471" w:rsidP="007C2471">
      <w:pPr>
        <w:pStyle w:val="Legenda"/>
      </w:pPr>
      <w:bookmarkStart w:id="12" w:name="_Toc99345991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9934598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1A1F7147" w14:textId="33DB1D6A" w:rsidR="00DD13EB" w:rsidRDefault="00DD13EB" w:rsidP="00DD13EB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245"/>
        <w:gridCol w:w="5227"/>
      </w:tblGrid>
      <w:tr w:rsidR="004F0339" w:rsidRPr="00821815" w14:paraId="36AE866E" w14:textId="77777777" w:rsidTr="091F4E37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B17363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F76475" w:rsidRPr="00821815" w14:paraId="69A46E8C" w14:textId="77777777" w:rsidTr="091F4E37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335D7452" w:rsidR="00F76475" w:rsidRPr="00821815" w:rsidRDefault="12567AEF" w:rsidP="00B17363">
            <w:pPr>
              <w:spacing w:before="60" w:after="60"/>
            </w:pPr>
            <w:bookmarkStart w:id="15" w:name="_Hlk96268510"/>
            <w:bookmarkEnd w:id="14"/>
            <w:r w:rsidRPr="091F4E37">
              <w:rPr>
                <w:b/>
                <w:bCs/>
              </w:rPr>
              <w:t>FEATURE PBI</w:t>
            </w:r>
            <w:r>
              <w:t xml:space="preserve">: </w:t>
            </w:r>
            <w:r w:rsidR="091F4E37">
              <w:t>Realizar acompanhamento do cadastro do animal encontrado</w:t>
            </w:r>
          </w:p>
        </w:tc>
      </w:tr>
      <w:tr w:rsidR="00C44832" w14:paraId="0F648674" w14:textId="77777777" w:rsidTr="091F4E37">
        <w:tc>
          <w:tcPr>
            <w:tcW w:w="1182" w:type="dxa"/>
            <w:vMerge w:val="restart"/>
            <w:vAlign w:val="center"/>
          </w:tcPr>
          <w:p w14:paraId="6431EB11" w14:textId="77777777" w:rsidR="00C44832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6A13CED4" w14:textId="77777777" w:rsidR="00C44832" w:rsidRPr="009E1688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14F28B30" w14:textId="77777777" w:rsidR="00C44832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5A70F0CF" w:rsidR="00C44832" w:rsidRDefault="4D57117B" w:rsidP="00C44832">
            <w:pPr>
              <w:spacing w:before="60" w:after="60"/>
              <w:ind w:left="134"/>
            </w:pPr>
            <w:r w:rsidRPr="091F4E37">
              <w:rPr>
                <w:b/>
                <w:bCs/>
              </w:rPr>
              <w:t>COMO</w:t>
            </w:r>
            <w:r>
              <w:t xml:space="preserve">: </w:t>
            </w:r>
            <w:r w:rsidR="091F4E37">
              <w:t>Abrigo</w:t>
            </w:r>
          </w:p>
          <w:p w14:paraId="268C4FFE" w14:textId="3D1FD4FB" w:rsidR="00C44832" w:rsidRPr="00821815" w:rsidRDefault="4D57117B" w:rsidP="00C44832">
            <w:pPr>
              <w:spacing w:before="60" w:after="60"/>
              <w:ind w:left="134"/>
            </w:pPr>
            <w:r w:rsidRPr="091F4E37">
              <w:rPr>
                <w:b/>
                <w:bCs/>
              </w:rPr>
              <w:t>POSSO</w:t>
            </w:r>
            <w:r>
              <w:t xml:space="preserve">: </w:t>
            </w:r>
            <w:r w:rsidR="091F4E37">
              <w:t>Acompanhar os dados do animal cadastrado</w:t>
            </w:r>
          </w:p>
          <w:p w14:paraId="158AF84E" w14:textId="118AC25B" w:rsidR="00C44832" w:rsidRDefault="4D57117B" w:rsidP="00C44832">
            <w:pPr>
              <w:spacing w:before="60" w:after="60"/>
              <w:ind w:left="360" w:hanging="181"/>
            </w:pPr>
            <w:r w:rsidRPr="091F4E37">
              <w:rPr>
                <w:b/>
                <w:bCs/>
              </w:rPr>
              <w:t>PARA</w:t>
            </w:r>
            <w:r>
              <w:t xml:space="preserve">: </w:t>
            </w:r>
            <w:r w:rsidR="091F4E37">
              <w:t>Conferir e atualizar os dados do animal encontrado</w:t>
            </w:r>
          </w:p>
        </w:tc>
      </w:tr>
      <w:tr w:rsidR="00F76475" w14:paraId="238B9988" w14:textId="77777777" w:rsidTr="091F4E37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B1736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245" w:type="dxa"/>
          </w:tcPr>
          <w:p w14:paraId="36610FA9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227" w:type="dxa"/>
          </w:tcPr>
          <w:p w14:paraId="5CE45FDC" w14:textId="30689C87" w:rsidR="00E25FEA" w:rsidRDefault="12567AEF" w:rsidP="00B17363">
            <w:pPr>
              <w:spacing w:before="60" w:after="60"/>
              <w:ind w:left="168"/>
              <w:rPr>
                <w:color w:val="00B0F0"/>
              </w:rPr>
            </w:pPr>
            <w:r w:rsidRPr="091F4E37">
              <w:rPr>
                <w:b/>
                <w:bCs/>
              </w:rPr>
              <w:t>DADO</w:t>
            </w:r>
            <w:r>
              <w:t xml:space="preserve"> </w:t>
            </w:r>
            <w:r w:rsidRPr="091F4E37">
              <w:rPr>
                <w:b/>
                <w:bCs/>
              </w:rPr>
              <w:t>QUE</w:t>
            </w:r>
            <w:r>
              <w:t xml:space="preserve">: </w:t>
            </w:r>
            <w:r w:rsidR="091F4E37">
              <w:t>Dados do animal cadastrado estiverem corretos</w:t>
            </w:r>
          </w:p>
          <w:p w14:paraId="29CEB57E" w14:textId="2753D124" w:rsidR="00F76475" w:rsidRPr="002063D9" w:rsidRDefault="12567AEF" w:rsidP="00B17363">
            <w:pPr>
              <w:spacing w:before="60" w:after="60"/>
              <w:ind w:left="168"/>
            </w:pPr>
            <w:r w:rsidRPr="091F4E37">
              <w:rPr>
                <w:b/>
                <w:bCs/>
              </w:rPr>
              <w:t>QUANDO</w:t>
            </w:r>
            <w:r>
              <w:t xml:space="preserve">: </w:t>
            </w:r>
            <w:r w:rsidR="091F4E37">
              <w:t>Cadastro do animal for conferido</w:t>
            </w:r>
          </w:p>
          <w:p w14:paraId="7A15708C" w14:textId="429DF153" w:rsidR="00F76475" w:rsidRPr="001137C6" w:rsidRDefault="12567AEF" w:rsidP="00B17363">
            <w:pPr>
              <w:spacing w:before="60" w:after="60"/>
              <w:ind w:left="168"/>
            </w:pPr>
            <w:r w:rsidRPr="091F4E37">
              <w:rPr>
                <w:b/>
                <w:bCs/>
              </w:rPr>
              <w:t>ENTÃO</w:t>
            </w:r>
            <w:r>
              <w:t xml:space="preserve">: </w:t>
            </w:r>
            <w:r w:rsidR="091F4E37">
              <w:t>Cadastro do animal não é atualizado</w:t>
            </w:r>
          </w:p>
        </w:tc>
      </w:tr>
      <w:tr w:rsidR="00E25FEA" w14:paraId="0928A0A7" w14:textId="77777777" w:rsidTr="091F4E37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245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227" w:type="dxa"/>
          </w:tcPr>
          <w:p w14:paraId="46E8A340" w14:textId="34AFCF58" w:rsidR="00E25FEA" w:rsidRDefault="7EE28FF7" w:rsidP="00E25FEA">
            <w:pPr>
              <w:spacing w:before="60" w:after="60"/>
              <w:ind w:left="168"/>
              <w:rPr>
                <w:color w:val="00B0F0"/>
              </w:rPr>
            </w:pPr>
            <w:r w:rsidRPr="091F4E37">
              <w:rPr>
                <w:b/>
                <w:bCs/>
              </w:rPr>
              <w:t>DADO</w:t>
            </w:r>
            <w:r>
              <w:t xml:space="preserve"> </w:t>
            </w:r>
            <w:r w:rsidRPr="091F4E37">
              <w:rPr>
                <w:b/>
                <w:bCs/>
              </w:rPr>
              <w:t>QUE</w:t>
            </w:r>
            <w:r>
              <w:t>:</w:t>
            </w:r>
            <w:r w:rsidR="091F4E37">
              <w:t xml:space="preserve"> Faltaram dados no cadastro</w:t>
            </w:r>
          </w:p>
          <w:p w14:paraId="65CB98F4" w14:textId="5F969597" w:rsidR="00E25FEA" w:rsidRPr="002063D9" w:rsidRDefault="7EE28FF7" w:rsidP="00E25FEA">
            <w:pPr>
              <w:spacing w:before="60" w:after="60"/>
              <w:ind w:left="168"/>
            </w:pPr>
            <w:r w:rsidRPr="091F4E37">
              <w:rPr>
                <w:b/>
                <w:bCs/>
              </w:rPr>
              <w:t>QUANDO</w:t>
            </w:r>
            <w:r>
              <w:t xml:space="preserve">: </w:t>
            </w:r>
            <w:r w:rsidR="091F4E37">
              <w:t>Dados do cadastro do animal são conferidos</w:t>
            </w:r>
          </w:p>
          <w:p w14:paraId="09BF40E1" w14:textId="3576B61C" w:rsidR="00E25FEA" w:rsidRPr="001137C6" w:rsidRDefault="7EE28FF7" w:rsidP="00E25FEA">
            <w:pPr>
              <w:spacing w:before="60" w:after="60"/>
              <w:ind w:left="168"/>
            </w:pPr>
            <w:r w:rsidRPr="091F4E37">
              <w:rPr>
                <w:b/>
                <w:bCs/>
              </w:rPr>
              <w:t>ENTÃO</w:t>
            </w:r>
            <w:r>
              <w:t xml:space="preserve">: </w:t>
            </w:r>
            <w:r w:rsidR="091F4E37">
              <w:t>Cadastro do animal é atualizado</w:t>
            </w:r>
          </w:p>
        </w:tc>
      </w:tr>
    </w:tbl>
    <w:p w14:paraId="3E7A0564" w14:textId="5CED40DC" w:rsidR="091F4E37" w:rsidRDefault="091F4E37"/>
    <w:p w14:paraId="11B3B6F1" w14:textId="69A9E660" w:rsidR="091F4E37" w:rsidRDefault="091F4E37" w:rsidP="091F4E37"/>
    <w:tbl>
      <w:tblPr>
        <w:tblStyle w:val="Tabelacomgrade"/>
        <w:tblW w:w="0" w:type="auto"/>
        <w:tblInd w:w="421" w:type="dxa"/>
        <w:tblLook w:val="04A0" w:firstRow="1" w:lastRow="0" w:firstColumn="1" w:lastColumn="0" w:noHBand="0" w:noVBand="1"/>
      </w:tblPr>
      <w:tblGrid>
        <w:gridCol w:w="1182"/>
        <w:gridCol w:w="1245"/>
        <w:gridCol w:w="5227"/>
      </w:tblGrid>
      <w:tr w:rsidR="091F4E37" w14:paraId="5230336C" w14:textId="77777777" w:rsidTr="091F4E37">
        <w:trPr>
          <w:trHeight w:val="380"/>
        </w:trPr>
        <w:tc>
          <w:tcPr>
            <w:tcW w:w="7654" w:type="dxa"/>
            <w:gridSpan w:val="3"/>
            <w:vAlign w:val="center"/>
          </w:tcPr>
          <w:p w14:paraId="1980AAFA" w14:textId="2BE77F53" w:rsidR="6977EBF4" w:rsidRDefault="6977EBF4" w:rsidP="091F4E37">
            <w:pPr>
              <w:spacing w:before="60" w:after="60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ARTEFATO 5: </w:t>
            </w:r>
            <w:r>
              <w:t xml:space="preserve">Relação de </w:t>
            </w:r>
            <w:proofErr w:type="spellStart"/>
            <w:r>
              <w:t>User</w:t>
            </w:r>
            <w:proofErr w:type="spellEnd"/>
            <w:r>
              <w:t xml:space="preserve"> Stories</w:t>
            </w:r>
          </w:p>
        </w:tc>
      </w:tr>
      <w:tr w:rsidR="091F4E37" w14:paraId="26E0C7AD" w14:textId="77777777" w:rsidTr="091F4E37">
        <w:trPr>
          <w:trHeight w:val="380"/>
        </w:trPr>
        <w:tc>
          <w:tcPr>
            <w:tcW w:w="7654" w:type="dxa"/>
            <w:gridSpan w:val="3"/>
            <w:vAlign w:val="center"/>
          </w:tcPr>
          <w:p w14:paraId="30E56340" w14:textId="281FF7F2" w:rsidR="12567AEF" w:rsidRDefault="12567AEF" w:rsidP="091F4E37">
            <w:pPr>
              <w:spacing w:before="60" w:after="60"/>
            </w:pPr>
            <w:r w:rsidRPr="091F4E37">
              <w:rPr>
                <w:b/>
                <w:bCs/>
              </w:rPr>
              <w:t>FEATURE PBI</w:t>
            </w:r>
            <w:r>
              <w:t xml:space="preserve">: </w:t>
            </w:r>
            <w:r w:rsidR="091F4E37">
              <w:t>Realizar cadastro do animal encontrado</w:t>
            </w:r>
          </w:p>
        </w:tc>
      </w:tr>
      <w:tr w:rsidR="091F4E37" w14:paraId="42030689" w14:textId="77777777" w:rsidTr="091F4E37">
        <w:tc>
          <w:tcPr>
            <w:tcW w:w="1182" w:type="dxa"/>
            <w:vMerge w:val="restart"/>
            <w:vAlign w:val="center"/>
          </w:tcPr>
          <w:p w14:paraId="499120B3" w14:textId="77777777" w:rsidR="4D57117B" w:rsidRDefault="4D57117B" w:rsidP="091F4E37">
            <w:pPr>
              <w:spacing w:before="60" w:after="60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USER </w:t>
            </w:r>
          </w:p>
          <w:p w14:paraId="5E7319C4" w14:textId="77777777" w:rsidR="4D57117B" w:rsidRDefault="4D57117B" w:rsidP="091F4E37">
            <w:pPr>
              <w:spacing w:before="60" w:after="60"/>
              <w:rPr>
                <w:b/>
                <w:bCs/>
              </w:rPr>
            </w:pPr>
            <w:r w:rsidRPr="091F4E37">
              <w:rPr>
                <w:b/>
                <w:bCs/>
              </w:rPr>
              <w:t>STORY 1</w:t>
            </w:r>
          </w:p>
          <w:p w14:paraId="6AAB3BFB" w14:textId="77777777" w:rsidR="091F4E37" w:rsidRDefault="091F4E37" w:rsidP="091F4E37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4AA861BA" w14:textId="1C6C5BCD" w:rsidR="4D57117B" w:rsidRDefault="4D57117B" w:rsidP="091F4E37">
            <w:pPr>
              <w:spacing w:before="60" w:after="60"/>
              <w:ind w:left="134"/>
              <w:rPr>
                <w:color w:val="00B0F0"/>
              </w:rPr>
            </w:pPr>
            <w:r w:rsidRPr="091F4E37">
              <w:rPr>
                <w:b/>
                <w:bCs/>
              </w:rPr>
              <w:t>COMO</w:t>
            </w:r>
            <w:r>
              <w:t>: Abrigo</w:t>
            </w:r>
          </w:p>
          <w:p w14:paraId="4EEE2CA1" w14:textId="29A72C5A" w:rsidR="4D57117B" w:rsidRDefault="4D57117B" w:rsidP="091F4E37">
            <w:pPr>
              <w:spacing w:before="60" w:after="60"/>
              <w:ind w:left="134"/>
              <w:rPr>
                <w:color w:val="00B0F0"/>
              </w:rPr>
            </w:pPr>
            <w:r w:rsidRPr="091F4E37">
              <w:rPr>
                <w:b/>
                <w:bCs/>
              </w:rPr>
              <w:t>POSSO</w:t>
            </w:r>
            <w:r>
              <w:t>: Cadastrar animal encontrado</w:t>
            </w:r>
          </w:p>
          <w:p w14:paraId="38D59799" w14:textId="477BB2DF" w:rsidR="4D57117B" w:rsidRDefault="4D57117B" w:rsidP="091F4E37">
            <w:pPr>
              <w:spacing w:before="60" w:after="60"/>
              <w:ind w:left="360" w:hanging="181"/>
              <w:rPr>
                <w:color w:val="00B0F0"/>
              </w:rPr>
            </w:pPr>
            <w:r w:rsidRPr="091F4E37">
              <w:rPr>
                <w:b/>
                <w:bCs/>
              </w:rPr>
              <w:t>PARA</w:t>
            </w:r>
            <w:r>
              <w:t xml:space="preserve">: </w:t>
            </w:r>
            <w:r w:rsidR="091F4E37">
              <w:t>Poder cadastrar os animais que forem encontrados e estão no abrigo</w:t>
            </w:r>
          </w:p>
        </w:tc>
      </w:tr>
      <w:tr w:rsidR="091F4E37" w14:paraId="0150DB00" w14:textId="77777777" w:rsidTr="091F4E37">
        <w:tc>
          <w:tcPr>
            <w:tcW w:w="1182" w:type="dxa"/>
            <w:vMerge/>
          </w:tcPr>
          <w:p w14:paraId="144E00F5" w14:textId="77777777" w:rsidR="006D28A0" w:rsidRDefault="006D28A0"/>
        </w:tc>
        <w:tc>
          <w:tcPr>
            <w:tcW w:w="1245" w:type="dxa"/>
          </w:tcPr>
          <w:p w14:paraId="742FE9F1" w14:textId="77777777" w:rsidR="12567AEF" w:rsidRDefault="12567AEF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CRITÉRIO </w:t>
            </w:r>
          </w:p>
          <w:p w14:paraId="10EF81A9" w14:textId="77777777" w:rsidR="12567AEF" w:rsidRDefault="12567AEF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DE </w:t>
            </w:r>
          </w:p>
          <w:p w14:paraId="2FF7C70E" w14:textId="77777777" w:rsidR="12567AEF" w:rsidRDefault="12567AEF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>ACEITE 1</w:t>
            </w:r>
          </w:p>
        </w:tc>
        <w:tc>
          <w:tcPr>
            <w:tcW w:w="5227" w:type="dxa"/>
          </w:tcPr>
          <w:p w14:paraId="7B8C08F6" w14:textId="294C978A" w:rsidR="12567AEF" w:rsidRDefault="12567AEF" w:rsidP="091F4E37">
            <w:pPr>
              <w:spacing w:before="60" w:after="60"/>
              <w:ind w:left="168"/>
              <w:rPr>
                <w:color w:val="00B0F0"/>
              </w:rPr>
            </w:pPr>
            <w:r w:rsidRPr="091F4E37">
              <w:rPr>
                <w:b/>
                <w:bCs/>
              </w:rPr>
              <w:t>DADO</w:t>
            </w:r>
            <w:r>
              <w:t xml:space="preserve"> </w:t>
            </w:r>
            <w:r w:rsidRPr="091F4E37">
              <w:rPr>
                <w:b/>
                <w:bCs/>
              </w:rPr>
              <w:t>QUE</w:t>
            </w:r>
            <w:r>
              <w:t xml:space="preserve">: </w:t>
            </w:r>
            <w:r w:rsidR="091F4E37">
              <w:t>Todos os dados do animal foram informados</w:t>
            </w:r>
          </w:p>
          <w:p w14:paraId="40870372" w14:textId="0672B511" w:rsidR="12567AEF" w:rsidRDefault="12567AEF" w:rsidP="091F4E37">
            <w:pPr>
              <w:spacing w:before="60" w:after="60"/>
              <w:ind w:left="168"/>
              <w:rPr>
                <w:color w:val="00B0F0"/>
              </w:rPr>
            </w:pPr>
            <w:r w:rsidRPr="091F4E37">
              <w:rPr>
                <w:b/>
                <w:bCs/>
              </w:rPr>
              <w:t>QUANDO</w:t>
            </w:r>
            <w:r>
              <w:t xml:space="preserve">: </w:t>
            </w:r>
            <w:r w:rsidR="091F4E37">
              <w:t>Quando for concluir o cadastro</w:t>
            </w:r>
          </w:p>
          <w:p w14:paraId="397F324D" w14:textId="1E62A6CD" w:rsidR="12567AEF" w:rsidRDefault="12567AEF" w:rsidP="091F4E37">
            <w:pPr>
              <w:spacing w:before="60" w:after="60"/>
              <w:ind w:left="168"/>
              <w:rPr>
                <w:color w:val="00B0F0"/>
              </w:rPr>
            </w:pPr>
            <w:r w:rsidRPr="091F4E37">
              <w:rPr>
                <w:b/>
                <w:bCs/>
              </w:rPr>
              <w:t>ENTÃO</w:t>
            </w:r>
            <w:r>
              <w:t>: O animal será cadastrado</w:t>
            </w:r>
          </w:p>
        </w:tc>
      </w:tr>
      <w:tr w:rsidR="091F4E37" w14:paraId="115C66C8" w14:textId="77777777" w:rsidTr="091F4E37">
        <w:tc>
          <w:tcPr>
            <w:tcW w:w="1182" w:type="dxa"/>
            <w:vMerge/>
          </w:tcPr>
          <w:p w14:paraId="5A6E2D2C" w14:textId="77777777" w:rsidR="006D28A0" w:rsidRDefault="006D28A0"/>
        </w:tc>
        <w:tc>
          <w:tcPr>
            <w:tcW w:w="1245" w:type="dxa"/>
          </w:tcPr>
          <w:p w14:paraId="274C3A8A" w14:textId="77777777" w:rsidR="7EE28FF7" w:rsidRDefault="7EE28FF7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CRITÉRIO </w:t>
            </w:r>
          </w:p>
          <w:p w14:paraId="6DF6F363" w14:textId="77777777" w:rsidR="7EE28FF7" w:rsidRDefault="7EE28FF7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DE </w:t>
            </w:r>
          </w:p>
          <w:p w14:paraId="1E3D45D2" w14:textId="77777777" w:rsidR="7EE28FF7" w:rsidRDefault="7EE28FF7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>ACEITE 2</w:t>
            </w:r>
          </w:p>
        </w:tc>
        <w:tc>
          <w:tcPr>
            <w:tcW w:w="5227" w:type="dxa"/>
          </w:tcPr>
          <w:p w14:paraId="6CFA9923" w14:textId="66354EDC" w:rsidR="7EE28FF7" w:rsidRDefault="7EE28FF7" w:rsidP="091F4E37">
            <w:pPr>
              <w:spacing w:before="60" w:after="60"/>
              <w:ind w:left="168"/>
              <w:rPr>
                <w:color w:val="00B0F0"/>
              </w:rPr>
            </w:pPr>
            <w:r w:rsidRPr="091F4E37">
              <w:rPr>
                <w:b/>
                <w:bCs/>
              </w:rPr>
              <w:t>DADO</w:t>
            </w:r>
            <w:r>
              <w:t xml:space="preserve"> </w:t>
            </w:r>
            <w:r w:rsidRPr="091F4E37">
              <w:rPr>
                <w:b/>
                <w:bCs/>
              </w:rPr>
              <w:t>QUE</w:t>
            </w:r>
            <w:r>
              <w:t>: Faltou dados no cadastro</w:t>
            </w:r>
          </w:p>
          <w:p w14:paraId="1185DE92" w14:textId="0BF732A9" w:rsidR="7EE28FF7" w:rsidRDefault="7EE28FF7" w:rsidP="091F4E37">
            <w:pPr>
              <w:spacing w:before="60" w:after="60"/>
              <w:ind w:left="168"/>
              <w:rPr>
                <w:color w:val="00B0F0"/>
              </w:rPr>
            </w:pPr>
            <w:r w:rsidRPr="091F4E37">
              <w:rPr>
                <w:b/>
                <w:bCs/>
              </w:rPr>
              <w:t>QUANDO</w:t>
            </w:r>
            <w:r>
              <w:t>: Quando for concluir o cadastro</w:t>
            </w:r>
          </w:p>
          <w:p w14:paraId="094A5145" w14:textId="2C0C8C32" w:rsidR="7EE28FF7" w:rsidRDefault="7EE28FF7" w:rsidP="091F4E37">
            <w:pPr>
              <w:spacing w:before="60" w:after="60"/>
              <w:ind w:left="168"/>
              <w:rPr>
                <w:color w:val="00B0F0"/>
              </w:rPr>
            </w:pPr>
            <w:r w:rsidRPr="091F4E37">
              <w:rPr>
                <w:b/>
                <w:bCs/>
              </w:rPr>
              <w:t>ENTÃO</w:t>
            </w:r>
            <w:r>
              <w:t>: O animal não será cadastrado</w:t>
            </w:r>
          </w:p>
        </w:tc>
      </w:tr>
    </w:tbl>
    <w:p w14:paraId="497B8A65" w14:textId="4C935A6E" w:rsidR="091F4E37" w:rsidRDefault="091F4E37" w:rsidP="091F4E37"/>
    <w:p w14:paraId="45021E1A" w14:textId="54DCC85F" w:rsidR="091F4E37" w:rsidRDefault="091F4E37" w:rsidP="091F4E37"/>
    <w:tbl>
      <w:tblPr>
        <w:tblStyle w:val="Tabelacomgrade"/>
        <w:tblW w:w="0" w:type="auto"/>
        <w:tblInd w:w="421" w:type="dxa"/>
        <w:tblLook w:val="04A0" w:firstRow="1" w:lastRow="0" w:firstColumn="1" w:lastColumn="0" w:noHBand="0" w:noVBand="1"/>
      </w:tblPr>
      <w:tblGrid>
        <w:gridCol w:w="1182"/>
        <w:gridCol w:w="1260"/>
        <w:gridCol w:w="5212"/>
      </w:tblGrid>
      <w:tr w:rsidR="091F4E37" w14:paraId="7D686F39" w14:textId="77777777" w:rsidTr="091F4E37">
        <w:trPr>
          <w:trHeight w:val="380"/>
        </w:trPr>
        <w:tc>
          <w:tcPr>
            <w:tcW w:w="7654" w:type="dxa"/>
            <w:gridSpan w:val="3"/>
            <w:vAlign w:val="center"/>
          </w:tcPr>
          <w:p w14:paraId="030731F3" w14:textId="2BE77F53" w:rsidR="6977EBF4" w:rsidRDefault="6977EBF4" w:rsidP="091F4E37">
            <w:pPr>
              <w:spacing w:before="60" w:after="60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ARTEFATO 5: </w:t>
            </w:r>
            <w:r>
              <w:t xml:space="preserve">Relação de </w:t>
            </w:r>
            <w:proofErr w:type="spellStart"/>
            <w:r>
              <w:t>User</w:t>
            </w:r>
            <w:proofErr w:type="spellEnd"/>
            <w:r>
              <w:t xml:space="preserve"> Stories</w:t>
            </w:r>
          </w:p>
        </w:tc>
      </w:tr>
      <w:tr w:rsidR="091F4E37" w14:paraId="7B75EA6C" w14:textId="77777777" w:rsidTr="091F4E37">
        <w:trPr>
          <w:trHeight w:val="380"/>
        </w:trPr>
        <w:tc>
          <w:tcPr>
            <w:tcW w:w="7654" w:type="dxa"/>
            <w:gridSpan w:val="3"/>
            <w:vAlign w:val="center"/>
          </w:tcPr>
          <w:p w14:paraId="11F88424" w14:textId="5C3709AA" w:rsidR="12567AEF" w:rsidRDefault="12567AEF" w:rsidP="091F4E37">
            <w:pPr>
              <w:spacing w:before="60" w:after="60"/>
            </w:pPr>
            <w:r w:rsidRPr="091F4E37">
              <w:rPr>
                <w:b/>
                <w:bCs/>
              </w:rPr>
              <w:t>FEATURE PBI</w:t>
            </w:r>
            <w:r>
              <w:t xml:space="preserve">: </w:t>
            </w:r>
            <w:r w:rsidR="091F4E37">
              <w:t>Realizar cadastro do abrigo</w:t>
            </w:r>
          </w:p>
        </w:tc>
      </w:tr>
      <w:tr w:rsidR="091F4E37" w14:paraId="181B4E86" w14:textId="77777777" w:rsidTr="091F4E37">
        <w:tc>
          <w:tcPr>
            <w:tcW w:w="1182" w:type="dxa"/>
            <w:vMerge w:val="restart"/>
            <w:vAlign w:val="center"/>
          </w:tcPr>
          <w:p w14:paraId="5A40234A" w14:textId="77777777" w:rsidR="4D57117B" w:rsidRDefault="4D57117B" w:rsidP="091F4E37">
            <w:pPr>
              <w:spacing w:before="60" w:after="60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USER </w:t>
            </w:r>
          </w:p>
          <w:p w14:paraId="56BFB0FB" w14:textId="77777777" w:rsidR="4D57117B" w:rsidRDefault="4D57117B" w:rsidP="091F4E37">
            <w:pPr>
              <w:spacing w:before="60" w:after="60"/>
              <w:rPr>
                <w:b/>
                <w:bCs/>
              </w:rPr>
            </w:pPr>
            <w:r w:rsidRPr="091F4E37">
              <w:rPr>
                <w:b/>
                <w:bCs/>
              </w:rPr>
              <w:lastRenderedPageBreak/>
              <w:t>STORY 1</w:t>
            </w:r>
          </w:p>
          <w:p w14:paraId="34C916D9" w14:textId="77777777" w:rsidR="091F4E37" w:rsidRDefault="091F4E37" w:rsidP="091F4E37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03F77CEE" w14:textId="2906F00D" w:rsidR="4D57117B" w:rsidRDefault="4D57117B" w:rsidP="091F4E37">
            <w:pPr>
              <w:spacing w:before="60" w:after="60"/>
              <w:ind w:left="134"/>
            </w:pPr>
            <w:r w:rsidRPr="091F4E37">
              <w:rPr>
                <w:b/>
                <w:bCs/>
              </w:rPr>
              <w:lastRenderedPageBreak/>
              <w:t>COMO</w:t>
            </w:r>
            <w:r>
              <w:t xml:space="preserve">: </w:t>
            </w:r>
            <w:r w:rsidR="091F4E37">
              <w:t>Abrigo</w:t>
            </w:r>
          </w:p>
          <w:p w14:paraId="7EB80881" w14:textId="198680AB" w:rsidR="4D57117B" w:rsidRDefault="4D57117B" w:rsidP="091F4E37">
            <w:pPr>
              <w:spacing w:before="60" w:after="60"/>
              <w:ind w:left="134"/>
            </w:pPr>
            <w:r w:rsidRPr="091F4E37">
              <w:rPr>
                <w:b/>
                <w:bCs/>
              </w:rPr>
              <w:lastRenderedPageBreak/>
              <w:t>POSSO</w:t>
            </w:r>
            <w:r>
              <w:t xml:space="preserve">: </w:t>
            </w:r>
            <w:r w:rsidR="091F4E37">
              <w:t>Cadastrar como abrigo</w:t>
            </w:r>
          </w:p>
          <w:p w14:paraId="1E29AFD7" w14:textId="6546927B" w:rsidR="4D57117B" w:rsidRDefault="4D57117B" w:rsidP="091F4E37">
            <w:pPr>
              <w:spacing w:before="60" w:after="60"/>
              <w:ind w:left="360" w:hanging="181"/>
            </w:pPr>
            <w:r w:rsidRPr="091F4E37">
              <w:rPr>
                <w:b/>
                <w:bCs/>
              </w:rPr>
              <w:t>PARA</w:t>
            </w:r>
            <w:r>
              <w:t>:</w:t>
            </w:r>
            <w:r w:rsidR="091F4E37">
              <w:t xml:space="preserve"> Usar funções do site como abrigo</w:t>
            </w:r>
          </w:p>
        </w:tc>
      </w:tr>
      <w:tr w:rsidR="091F4E37" w14:paraId="284BAF2D" w14:textId="77777777" w:rsidTr="091F4E37">
        <w:tc>
          <w:tcPr>
            <w:tcW w:w="1182" w:type="dxa"/>
            <w:vMerge/>
          </w:tcPr>
          <w:p w14:paraId="23A44043" w14:textId="77777777" w:rsidR="006D28A0" w:rsidRDefault="006D28A0"/>
        </w:tc>
        <w:tc>
          <w:tcPr>
            <w:tcW w:w="1260" w:type="dxa"/>
          </w:tcPr>
          <w:p w14:paraId="68D08936" w14:textId="77777777" w:rsidR="12567AEF" w:rsidRDefault="12567AEF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CRITÉRIO </w:t>
            </w:r>
          </w:p>
          <w:p w14:paraId="68FB7E88" w14:textId="77777777" w:rsidR="12567AEF" w:rsidRDefault="12567AEF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DE </w:t>
            </w:r>
          </w:p>
          <w:p w14:paraId="031DF13A" w14:textId="77777777" w:rsidR="12567AEF" w:rsidRDefault="12567AEF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>ACEITE 1</w:t>
            </w:r>
          </w:p>
        </w:tc>
        <w:tc>
          <w:tcPr>
            <w:tcW w:w="5212" w:type="dxa"/>
          </w:tcPr>
          <w:p w14:paraId="58E72F2D" w14:textId="4FC5B667" w:rsidR="12567AEF" w:rsidRDefault="12567AEF" w:rsidP="091F4E37">
            <w:pPr>
              <w:spacing w:before="60" w:after="60"/>
              <w:ind w:left="168"/>
              <w:rPr>
                <w:color w:val="00B0F0"/>
              </w:rPr>
            </w:pPr>
            <w:r w:rsidRPr="091F4E37">
              <w:rPr>
                <w:b/>
                <w:bCs/>
              </w:rPr>
              <w:t>DADO</w:t>
            </w:r>
            <w:r>
              <w:t xml:space="preserve"> </w:t>
            </w:r>
            <w:r w:rsidRPr="091F4E37">
              <w:rPr>
                <w:b/>
                <w:bCs/>
              </w:rPr>
              <w:t>QUE</w:t>
            </w:r>
            <w:r>
              <w:t xml:space="preserve">: </w:t>
            </w:r>
            <w:r w:rsidR="091F4E37">
              <w:t>Todos os dados do abrigo foram informados</w:t>
            </w:r>
          </w:p>
          <w:p w14:paraId="5BD220A4" w14:textId="7439BE98" w:rsidR="12567AEF" w:rsidRDefault="12567AEF" w:rsidP="091F4E37">
            <w:pPr>
              <w:spacing w:before="60" w:after="60"/>
              <w:ind w:left="168"/>
            </w:pPr>
            <w:r w:rsidRPr="091F4E37">
              <w:rPr>
                <w:b/>
                <w:bCs/>
              </w:rPr>
              <w:t>QUANDO</w:t>
            </w:r>
            <w:r>
              <w:t xml:space="preserve">: </w:t>
            </w:r>
            <w:r w:rsidR="091F4E37">
              <w:t>Quando for concluir o cadastro</w:t>
            </w:r>
          </w:p>
          <w:p w14:paraId="2FDD85B1" w14:textId="7FB7E391" w:rsidR="12567AEF" w:rsidRDefault="12567AEF" w:rsidP="091F4E37">
            <w:pPr>
              <w:spacing w:before="60" w:after="60"/>
              <w:ind w:left="168"/>
            </w:pPr>
            <w:r w:rsidRPr="091F4E37">
              <w:rPr>
                <w:b/>
                <w:bCs/>
              </w:rPr>
              <w:t>ENTÃO</w:t>
            </w:r>
            <w:r>
              <w:t xml:space="preserve">: </w:t>
            </w:r>
            <w:r w:rsidR="091F4E37">
              <w:t>O abrigo será cadastrado</w:t>
            </w:r>
          </w:p>
        </w:tc>
      </w:tr>
      <w:tr w:rsidR="091F4E37" w14:paraId="13BDF56B" w14:textId="77777777" w:rsidTr="091F4E37">
        <w:tc>
          <w:tcPr>
            <w:tcW w:w="1182" w:type="dxa"/>
            <w:vMerge/>
          </w:tcPr>
          <w:p w14:paraId="091FEB1D" w14:textId="77777777" w:rsidR="006D28A0" w:rsidRDefault="006D28A0"/>
        </w:tc>
        <w:tc>
          <w:tcPr>
            <w:tcW w:w="1260" w:type="dxa"/>
          </w:tcPr>
          <w:p w14:paraId="3F21E407" w14:textId="77777777" w:rsidR="7EE28FF7" w:rsidRDefault="7EE28FF7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CRITÉRIO </w:t>
            </w:r>
          </w:p>
          <w:p w14:paraId="6AD6AAAD" w14:textId="77777777" w:rsidR="7EE28FF7" w:rsidRDefault="7EE28FF7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DE </w:t>
            </w:r>
          </w:p>
          <w:p w14:paraId="50BCBA23" w14:textId="77777777" w:rsidR="7EE28FF7" w:rsidRDefault="7EE28FF7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>ACEITE 2</w:t>
            </w:r>
          </w:p>
        </w:tc>
        <w:tc>
          <w:tcPr>
            <w:tcW w:w="5212" w:type="dxa"/>
          </w:tcPr>
          <w:p w14:paraId="1BE80A0E" w14:textId="02072709" w:rsidR="7EE28FF7" w:rsidRDefault="7EE28FF7" w:rsidP="091F4E37">
            <w:pPr>
              <w:spacing w:before="60" w:after="60"/>
              <w:ind w:left="168"/>
              <w:rPr>
                <w:color w:val="00B0F0"/>
              </w:rPr>
            </w:pPr>
            <w:r w:rsidRPr="091F4E37">
              <w:rPr>
                <w:b/>
                <w:bCs/>
              </w:rPr>
              <w:t>DADO</w:t>
            </w:r>
            <w:r>
              <w:t xml:space="preserve"> </w:t>
            </w:r>
            <w:r w:rsidRPr="091F4E37">
              <w:rPr>
                <w:b/>
                <w:bCs/>
              </w:rPr>
              <w:t>QUE</w:t>
            </w:r>
            <w:r>
              <w:t xml:space="preserve">: </w:t>
            </w:r>
            <w:r w:rsidR="091F4E37">
              <w:t>Faltou dados no cadastro</w:t>
            </w:r>
          </w:p>
          <w:p w14:paraId="36CCF49B" w14:textId="30319BD8" w:rsidR="7EE28FF7" w:rsidRDefault="7EE28FF7" w:rsidP="091F4E37">
            <w:pPr>
              <w:spacing w:before="60" w:after="60"/>
              <w:ind w:left="168"/>
            </w:pPr>
            <w:r w:rsidRPr="091F4E37">
              <w:rPr>
                <w:b/>
                <w:bCs/>
              </w:rPr>
              <w:t>QUANDO</w:t>
            </w:r>
            <w:r>
              <w:t xml:space="preserve">: </w:t>
            </w:r>
            <w:r w:rsidR="091F4E37">
              <w:t>Quando for concluir o cadastro</w:t>
            </w:r>
          </w:p>
          <w:p w14:paraId="44921020" w14:textId="3E92E34B" w:rsidR="7EE28FF7" w:rsidRDefault="7EE28FF7" w:rsidP="091F4E37">
            <w:pPr>
              <w:spacing w:before="60" w:after="60"/>
              <w:ind w:left="168"/>
            </w:pPr>
            <w:r w:rsidRPr="091F4E37">
              <w:rPr>
                <w:b/>
                <w:bCs/>
              </w:rPr>
              <w:t>ENTÃO</w:t>
            </w:r>
            <w:r>
              <w:t>:</w:t>
            </w:r>
            <w:r w:rsidR="091F4E37">
              <w:t xml:space="preserve"> O abrigo não será cadastrado</w:t>
            </w:r>
          </w:p>
        </w:tc>
      </w:tr>
    </w:tbl>
    <w:p w14:paraId="7D801341" w14:textId="12A2BA5D" w:rsidR="091F4E37" w:rsidRDefault="091F4E37" w:rsidP="091F4E37"/>
    <w:p w14:paraId="531E7425" w14:textId="7CAD1BA9" w:rsidR="091F4E37" w:rsidRDefault="091F4E37" w:rsidP="091F4E37"/>
    <w:tbl>
      <w:tblPr>
        <w:tblStyle w:val="Tabelacomgrade"/>
        <w:tblW w:w="0" w:type="auto"/>
        <w:tblInd w:w="421" w:type="dxa"/>
        <w:tblLook w:val="04A0" w:firstRow="1" w:lastRow="0" w:firstColumn="1" w:lastColumn="0" w:noHBand="0" w:noVBand="1"/>
      </w:tblPr>
      <w:tblGrid>
        <w:gridCol w:w="1182"/>
        <w:gridCol w:w="1245"/>
        <w:gridCol w:w="5227"/>
      </w:tblGrid>
      <w:tr w:rsidR="091F4E37" w14:paraId="3F3D5B36" w14:textId="77777777" w:rsidTr="091F4E37">
        <w:trPr>
          <w:trHeight w:val="380"/>
        </w:trPr>
        <w:tc>
          <w:tcPr>
            <w:tcW w:w="7654" w:type="dxa"/>
            <w:gridSpan w:val="3"/>
            <w:vAlign w:val="center"/>
          </w:tcPr>
          <w:p w14:paraId="0A2F78EF" w14:textId="2BE77F53" w:rsidR="6977EBF4" w:rsidRDefault="6977EBF4" w:rsidP="091F4E37">
            <w:pPr>
              <w:spacing w:before="60" w:after="60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ARTEFATO 5: </w:t>
            </w:r>
            <w:r>
              <w:t xml:space="preserve">Relação de </w:t>
            </w:r>
            <w:proofErr w:type="spellStart"/>
            <w:r>
              <w:t>User</w:t>
            </w:r>
            <w:proofErr w:type="spellEnd"/>
            <w:r>
              <w:t xml:space="preserve"> Stories</w:t>
            </w:r>
          </w:p>
        </w:tc>
      </w:tr>
      <w:tr w:rsidR="091F4E37" w14:paraId="5FA3EED6" w14:textId="77777777" w:rsidTr="091F4E37">
        <w:trPr>
          <w:trHeight w:val="380"/>
        </w:trPr>
        <w:tc>
          <w:tcPr>
            <w:tcW w:w="7654" w:type="dxa"/>
            <w:gridSpan w:val="3"/>
            <w:vAlign w:val="center"/>
          </w:tcPr>
          <w:p w14:paraId="6C8D5D32" w14:textId="2283705F" w:rsidR="12567AEF" w:rsidRDefault="12567AEF" w:rsidP="091F4E37">
            <w:pPr>
              <w:spacing w:before="60" w:after="60"/>
            </w:pPr>
            <w:r w:rsidRPr="091F4E37">
              <w:rPr>
                <w:b/>
                <w:bCs/>
              </w:rPr>
              <w:t>FEATURE PBI</w:t>
            </w:r>
            <w:r>
              <w:t xml:space="preserve">: </w:t>
            </w:r>
            <w:r w:rsidR="091F4E37">
              <w:t>Gerenciar Cadastro do Animal Encontrado</w:t>
            </w:r>
          </w:p>
        </w:tc>
      </w:tr>
      <w:tr w:rsidR="091F4E37" w14:paraId="5F2E89EA" w14:textId="77777777" w:rsidTr="091F4E37">
        <w:tc>
          <w:tcPr>
            <w:tcW w:w="1182" w:type="dxa"/>
            <w:vMerge w:val="restart"/>
            <w:vAlign w:val="center"/>
          </w:tcPr>
          <w:p w14:paraId="1B5570A7" w14:textId="77777777" w:rsidR="4D57117B" w:rsidRDefault="4D57117B" w:rsidP="091F4E37">
            <w:pPr>
              <w:spacing w:before="60" w:after="60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USER </w:t>
            </w:r>
          </w:p>
          <w:p w14:paraId="277606FE" w14:textId="77777777" w:rsidR="4D57117B" w:rsidRDefault="4D57117B" w:rsidP="091F4E37">
            <w:pPr>
              <w:spacing w:before="60" w:after="60"/>
              <w:rPr>
                <w:b/>
                <w:bCs/>
              </w:rPr>
            </w:pPr>
            <w:r w:rsidRPr="091F4E37">
              <w:rPr>
                <w:b/>
                <w:bCs/>
              </w:rPr>
              <w:t>STORY 1</w:t>
            </w:r>
          </w:p>
          <w:p w14:paraId="50621D18" w14:textId="77777777" w:rsidR="091F4E37" w:rsidRDefault="091F4E37" w:rsidP="091F4E37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587F3C55" w14:textId="01614AE3" w:rsidR="4D57117B" w:rsidRDefault="4D57117B" w:rsidP="091F4E37">
            <w:pPr>
              <w:spacing w:before="60" w:after="60"/>
              <w:ind w:left="134"/>
            </w:pPr>
            <w:r w:rsidRPr="091F4E37">
              <w:rPr>
                <w:b/>
                <w:bCs/>
              </w:rPr>
              <w:t>COMO</w:t>
            </w:r>
            <w:r>
              <w:t xml:space="preserve">: </w:t>
            </w:r>
            <w:r w:rsidR="091F4E37">
              <w:t>Amigo do Animal</w:t>
            </w:r>
          </w:p>
          <w:p w14:paraId="7A82B6C7" w14:textId="18470F26" w:rsidR="4D57117B" w:rsidRDefault="4D57117B" w:rsidP="091F4E37">
            <w:pPr>
              <w:spacing w:before="60" w:after="60"/>
              <w:ind w:left="134"/>
            </w:pPr>
            <w:r w:rsidRPr="091F4E37">
              <w:rPr>
                <w:b/>
                <w:bCs/>
              </w:rPr>
              <w:t>POSSO</w:t>
            </w:r>
            <w:r>
              <w:t xml:space="preserve">: </w:t>
            </w:r>
            <w:r w:rsidR="091F4E37">
              <w:t>Gerenciar cadastro de animal encontrado</w:t>
            </w:r>
          </w:p>
          <w:p w14:paraId="621FF673" w14:textId="5998480C" w:rsidR="4D57117B" w:rsidRDefault="4D57117B" w:rsidP="091F4E37">
            <w:pPr>
              <w:spacing w:before="60" w:after="60"/>
              <w:ind w:left="360" w:hanging="181"/>
            </w:pPr>
            <w:r w:rsidRPr="091F4E37">
              <w:rPr>
                <w:b/>
                <w:bCs/>
              </w:rPr>
              <w:t>PARA</w:t>
            </w:r>
            <w:r>
              <w:t xml:space="preserve">: </w:t>
            </w:r>
            <w:r w:rsidR="091F4E37">
              <w:t>Facilitar localização de animais.</w:t>
            </w:r>
          </w:p>
        </w:tc>
      </w:tr>
      <w:tr w:rsidR="091F4E37" w14:paraId="3BC0AFEA" w14:textId="77777777" w:rsidTr="091F4E37">
        <w:tc>
          <w:tcPr>
            <w:tcW w:w="1182" w:type="dxa"/>
            <w:vMerge/>
          </w:tcPr>
          <w:p w14:paraId="33E8D6CE" w14:textId="77777777" w:rsidR="006D28A0" w:rsidRDefault="006D28A0"/>
        </w:tc>
        <w:tc>
          <w:tcPr>
            <w:tcW w:w="1245" w:type="dxa"/>
          </w:tcPr>
          <w:p w14:paraId="65927A53" w14:textId="77777777" w:rsidR="12567AEF" w:rsidRDefault="12567AEF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CRITÉRIO </w:t>
            </w:r>
          </w:p>
          <w:p w14:paraId="55E00099" w14:textId="77777777" w:rsidR="12567AEF" w:rsidRDefault="12567AEF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DE </w:t>
            </w:r>
          </w:p>
          <w:p w14:paraId="3DBBD829" w14:textId="77777777" w:rsidR="12567AEF" w:rsidRDefault="12567AEF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>ACEITE 1</w:t>
            </w:r>
          </w:p>
        </w:tc>
        <w:tc>
          <w:tcPr>
            <w:tcW w:w="5227" w:type="dxa"/>
          </w:tcPr>
          <w:p w14:paraId="18E4232C" w14:textId="2CA8813A" w:rsidR="12567AEF" w:rsidRDefault="12567AEF" w:rsidP="091F4E37">
            <w:pPr>
              <w:spacing w:before="60" w:after="60"/>
              <w:ind w:left="168"/>
              <w:rPr>
                <w:color w:val="00B0F0"/>
              </w:rPr>
            </w:pPr>
            <w:r w:rsidRPr="091F4E37">
              <w:rPr>
                <w:b/>
                <w:bCs/>
              </w:rPr>
              <w:t>DADO</w:t>
            </w:r>
            <w:r>
              <w:t xml:space="preserve"> </w:t>
            </w:r>
            <w:r w:rsidRPr="091F4E37">
              <w:rPr>
                <w:b/>
                <w:bCs/>
              </w:rPr>
              <w:t>QUE</w:t>
            </w:r>
            <w:r>
              <w:t xml:space="preserve">: </w:t>
            </w:r>
            <w:r w:rsidR="091F4E37">
              <w:t>Todos os dados básicos do animal foram informados</w:t>
            </w:r>
          </w:p>
          <w:p w14:paraId="2DA502E5" w14:textId="3B979DEA" w:rsidR="12567AEF" w:rsidRDefault="12567AEF" w:rsidP="091F4E37">
            <w:pPr>
              <w:spacing w:before="60" w:after="60"/>
              <w:ind w:left="168"/>
            </w:pPr>
            <w:r w:rsidRPr="091F4E37">
              <w:rPr>
                <w:b/>
                <w:bCs/>
              </w:rPr>
              <w:t>QUANDO</w:t>
            </w:r>
            <w:r>
              <w:t xml:space="preserve">: </w:t>
            </w:r>
            <w:r w:rsidR="091F4E37">
              <w:t>Quando for concluir o cadastro</w:t>
            </w:r>
          </w:p>
          <w:p w14:paraId="64A1ABAF" w14:textId="737BAA08" w:rsidR="12567AEF" w:rsidRDefault="12567AEF" w:rsidP="091F4E37">
            <w:pPr>
              <w:spacing w:before="60" w:after="60"/>
              <w:ind w:left="168"/>
            </w:pPr>
            <w:r w:rsidRPr="091F4E37">
              <w:rPr>
                <w:b/>
                <w:bCs/>
              </w:rPr>
              <w:t>ENTÃO</w:t>
            </w:r>
            <w:r>
              <w:t xml:space="preserve">: </w:t>
            </w:r>
            <w:r w:rsidR="091F4E37">
              <w:t>O animal será cadastrado</w:t>
            </w:r>
          </w:p>
        </w:tc>
      </w:tr>
      <w:tr w:rsidR="091F4E37" w14:paraId="7133CCB1" w14:textId="77777777" w:rsidTr="091F4E37">
        <w:tc>
          <w:tcPr>
            <w:tcW w:w="1182" w:type="dxa"/>
            <w:vMerge/>
          </w:tcPr>
          <w:p w14:paraId="314A2248" w14:textId="77777777" w:rsidR="006D28A0" w:rsidRDefault="006D28A0"/>
        </w:tc>
        <w:tc>
          <w:tcPr>
            <w:tcW w:w="1245" w:type="dxa"/>
          </w:tcPr>
          <w:p w14:paraId="2D3C18E1" w14:textId="77777777" w:rsidR="7EE28FF7" w:rsidRDefault="7EE28FF7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CRITÉRIO </w:t>
            </w:r>
          </w:p>
          <w:p w14:paraId="68407F32" w14:textId="77777777" w:rsidR="7EE28FF7" w:rsidRDefault="7EE28FF7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DE </w:t>
            </w:r>
          </w:p>
          <w:p w14:paraId="385DE02D" w14:textId="77777777" w:rsidR="7EE28FF7" w:rsidRDefault="7EE28FF7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>ACEITE 2</w:t>
            </w:r>
          </w:p>
        </w:tc>
        <w:tc>
          <w:tcPr>
            <w:tcW w:w="5227" w:type="dxa"/>
          </w:tcPr>
          <w:p w14:paraId="1940E778" w14:textId="5111D43E" w:rsidR="7EE28FF7" w:rsidRDefault="7EE28FF7" w:rsidP="091F4E37">
            <w:pPr>
              <w:spacing w:before="60" w:after="60"/>
              <w:ind w:left="168"/>
              <w:rPr>
                <w:color w:val="00B0F0"/>
              </w:rPr>
            </w:pPr>
            <w:r w:rsidRPr="091F4E37">
              <w:rPr>
                <w:b/>
                <w:bCs/>
              </w:rPr>
              <w:t>DADO</w:t>
            </w:r>
            <w:r>
              <w:t xml:space="preserve"> </w:t>
            </w:r>
            <w:r w:rsidRPr="091F4E37">
              <w:rPr>
                <w:b/>
                <w:bCs/>
              </w:rPr>
              <w:t>QUE</w:t>
            </w:r>
            <w:r>
              <w:t xml:space="preserve">: </w:t>
            </w:r>
            <w:r w:rsidR="091F4E37">
              <w:t>Faltou dados no cadastro</w:t>
            </w:r>
          </w:p>
          <w:p w14:paraId="0A57993E" w14:textId="52647E71" w:rsidR="7EE28FF7" w:rsidRDefault="7EE28FF7" w:rsidP="091F4E37">
            <w:pPr>
              <w:spacing w:before="60" w:after="60"/>
              <w:ind w:left="168"/>
            </w:pPr>
            <w:r w:rsidRPr="091F4E37">
              <w:rPr>
                <w:b/>
                <w:bCs/>
              </w:rPr>
              <w:t>QUANDO</w:t>
            </w:r>
            <w:r>
              <w:t xml:space="preserve">: </w:t>
            </w:r>
            <w:r w:rsidR="091F4E37">
              <w:t>Quando for concluir o cadastro</w:t>
            </w:r>
          </w:p>
          <w:p w14:paraId="20F3C156" w14:textId="761B48C1" w:rsidR="7EE28FF7" w:rsidRDefault="7EE28FF7" w:rsidP="091F4E37">
            <w:pPr>
              <w:spacing w:before="60" w:after="60"/>
              <w:ind w:left="168"/>
            </w:pPr>
            <w:r w:rsidRPr="091F4E37">
              <w:rPr>
                <w:b/>
                <w:bCs/>
              </w:rPr>
              <w:t>ENTÃO</w:t>
            </w:r>
            <w:r>
              <w:t xml:space="preserve">: </w:t>
            </w:r>
            <w:r w:rsidR="091F4E37">
              <w:t>O animal não será cadastrado</w:t>
            </w:r>
          </w:p>
        </w:tc>
      </w:tr>
    </w:tbl>
    <w:p w14:paraId="18C3D58B" w14:textId="7F53BE1B" w:rsidR="091F4E37" w:rsidRDefault="091F4E37" w:rsidP="091F4E37"/>
    <w:p w14:paraId="58F0CA64" w14:textId="4BCEB5EA" w:rsidR="091F4E37" w:rsidRDefault="091F4E37" w:rsidP="091F4E37"/>
    <w:tbl>
      <w:tblPr>
        <w:tblStyle w:val="Tabelacomgrade"/>
        <w:tblW w:w="0" w:type="auto"/>
        <w:tblInd w:w="421" w:type="dxa"/>
        <w:tblLook w:val="04A0" w:firstRow="1" w:lastRow="0" w:firstColumn="1" w:lastColumn="0" w:noHBand="0" w:noVBand="1"/>
      </w:tblPr>
      <w:tblGrid>
        <w:gridCol w:w="1182"/>
        <w:gridCol w:w="1275"/>
        <w:gridCol w:w="5197"/>
      </w:tblGrid>
      <w:tr w:rsidR="091F4E37" w14:paraId="2DC62DA7" w14:textId="77777777" w:rsidTr="091F4E37">
        <w:trPr>
          <w:trHeight w:val="380"/>
        </w:trPr>
        <w:tc>
          <w:tcPr>
            <w:tcW w:w="7654" w:type="dxa"/>
            <w:gridSpan w:val="3"/>
            <w:vAlign w:val="center"/>
          </w:tcPr>
          <w:p w14:paraId="2B426173" w14:textId="2BE77F53" w:rsidR="6977EBF4" w:rsidRDefault="6977EBF4" w:rsidP="091F4E37">
            <w:pPr>
              <w:spacing w:before="60" w:after="60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ARTEFATO 5: </w:t>
            </w:r>
            <w:r>
              <w:t xml:space="preserve">Relação de </w:t>
            </w:r>
            <w:proofErr w:type="spellStart"/>
            <w:r>
              <w:t>User</w:t>
            </w:r>
            <w:proofErr w:type="spellEnd"/>
            <w:r>
              <w:t xml:space="preserve"> Stories</w:t>
            </w:r>
          </w:p>
        </w:tc>
      </w:tr>
      <w:tr w:rsidR="091F4E37" w14:paraId="79A99C46" w14:textId="77777777" w:rsidTr="091F4E37">
        <w:trPr>
          <w:trHeight w:val="380"/>
        </w:trPr>
        <w:tc>
          <w:tcPr>
            <w:tcW w:w="7654" w:type="dxa"/>
            <w:gridSpan w:val="3"/>
            <w:vAlign w:val="center"/>
          </w:tcPr>
          <w:p w14:paraId="497DBFC8" w14:textId="4B49247A" w:rsidR="12567AEF" w:rsidRDefault="12567AEF" w:rsidP="091F4E37">
            <w:pPr>
              <w:spacing w:before="60" w:after="60"/>
              <w:rPr>
                <w:color w:val="00B0F0"/>
              </w:rPr>
            </w:pPr>
            <w:r w:rsidRPr="091F4E37">
              <w:rPr>
                <w:b/>
                <w:bCs/>
              </w:rPr>
              <w:t>FEATURE PBI</w:t>
            </w:r>
            <w:r>
              <w:t>: Gerenciar Cadastro do Animal Perdido</w:t>
            </w:r>
          </w:p>
        </w:tc>
      </w:tr>
      <w:tr w:rsidR="091F4E37" w14:paraId="7117F2D6" w14:textId="77777777" w:rsidTr="091F4E37">
        <w:tc>
          <w:tcPr>
            <w:tcW w:w="1182" w:type="dxa"/>
            <w:vMerge w:val="restart"/>
            <w:vAlign w:val="center"/>
          </w:tcPr>
          <w:p w14:paraId="2B078F7D" w14:textId="77777777" w:rsidR="4D57117B" w:rsidRDefault="4D57117B" w:rsidP="091F4E37">
            <w:pPr>
              <w:spacing w:before="60" w:after="60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USER </w:t>
            </w:r>
          </w:p>
          <w:p w14:paraId="68A85B98" w14:textId="77777777" w:rsidR="4D57117B" w:rsidRDefault="4D57117B" w:rsidP="091F4E37">
            <w:pPr>
              <w:spacing w:before="60" w:after="60"/>
              <w:rPr>
                <w:b/>
                <w:bCs/>
              </w:rPr>
            </w:pPr>
            <w:r w:rsidRPr="091F4E37">
              <w:rPr>
                <w:b/>
                <w:bCs/>
              </w:rPr>
              <w:t>STORY 1</w:t>
            </w:r>
          </w:p>
          <w:p w14:paraId="60F0B270" w14:textId="77777777" w:rsidR="091F4E37" w:rsidRDefault="091F4E37" w:rsidP="091F4E37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49C79CD6" w14:textId="35D3EA34" w:rsidR="4D57117B" w:rsidRDefault="4D57117B" w:rsidP="091F4E37">
            <w:pPr>
              <w:spacing w:before="60" w:after="60"/>
              <w:ind w:left="134"/>
              <w:rPr>
                <w:color w:val="00B0F0"/>
              </w:rPr>
            </w:pPr>
            <w:r w:rsidRPr="091F4E37">
              <w:rPr>
                <w:b/>
                <w:bCs/>
              </w:rPr>
              <w:t>COMO</w:t>
            </w:r>
            <w:r>
              <w:t>: Dono do Animal</w:t>
            </w:r>
          </w:p>
          <w:p w14:paraId="472F6918" w14:textId="1B29BD90" w:rsidR="4D57117B" w:rsidRDefault="4D57117B" w:rsidP="091F4E37">
            <w:pPr>
              <w:spacing w:before="60" w:after="60"/>
              <w:ind w:left="134"/>
              <w:rPr>
                <w:rFonts w:ascii="Calibri" w:eastAsia="Calibri" w:hAnsi="Calibri" w:cs="Calibri"/>
                <w:color w:val="000000" w:themeColor="text1"/>
                <w:sz w:val="21"/>
                <w:szCs w:val="21"/>
              </w:rPr>
            </w:pPr>
            <w:r w:rsidRPr="091F4E37">
              <w:rPr>
                <w:b/>
                <w:bCs/>
              </w:rPr>
              <w:t>POSSO</w:t>
            </w:r>
            <w:r>
              <w:t xml:space="preserve">: </w:t>
            </w:r>
            <w:r w:rsidR="091F4E37" w:rsidRPr="091F4E37">
              <w:rPr>
                <w:rFonts w:ascii="Calibri" w:eastAsia="Calibri" w:hAnsi="Calibri" w:cs="Calibri"/>
                <w:color w:val="000000" w:themeColor="text1"/>
                <w:sz w:val="21"/>
                <w:szCs w:val="21"/>
              </w:rPr>
              <w:t>Gerenciar Cadastro de Animal Perdido.</w:t>
            </w:r>
          </w:p>
          <w:p w14:paraId="756926C2" w14:textId="295F384E" w:rsidR="4D57117B" w:rsidRDefault="4D57117B" w:rsidP="091F4E37">
            <w:pPr>
              <w:spacing w:before="60" w:after="60"/>
              <w:ind w:left="360" w:hanging="181"/>
              <w:rPr>
                <w:rFonts w:ascii="Calibri" w:eastAsia="Calibri" w:hAnsi="Calibri" w:cs="Calibri"/>
                <w:color w:val="172B4D"/>
                <w:sz w:val="21"/>
                <w:szCs w:val="21"/>
              </w:rPr>
            </w:pPr>
            <w:r w:rsidRPr="091F4E37">
              <w:rPr>
                <w:b/>
                <w:bCs/>
              </w:rPr>
              <w:t>PARA</w:t>
            </w:r>
            <w:r>
              <w:t xml:space="preserve">: </w:t>
            </w:r>
            <w:r w:rsidR="091F4E37" w:rsidRPr="091F4E37">
              <w:rPr>
                <w:rFonts w:ascii="Calibri" w:eastAsia="Calibri" w:hAnsi="Calibri" w:cs="Calibri"/>
                <w:color w:val="000000" w:themeColor="text1"/>
                <w:sz w:val="21"/>
                <w:szCs w:val="21"/>
              </w:rPr>
              <w:t>Encontrar animal perdido.</w:t>
            </w:r>
          </w:p>
        </w:tc>
      </w:tr>
      <w:tr w:rsidR="091F4E37" w14:paraId="6BDC58AA" w14:textId="77777777" w:rsidTr="091F4E37">
        <w:tc>
          <w:tcPr>
            <w:tcW w:w="1182" w:type="dxa"/>
            <w:vMerge/>
          </w:tcPr>
          <w:p w14:paraId="59F21195" w14:textId="77777777" w:rsidR="006D28A0" w:rsidRDefault="006D28A0"/>
        </w:tc>
        <w:tc>
          <w:tcPr>
            <w:tcW w:w="1275" w:type="dxa"/>
          </w:tcPr>
          <w:p w14:paraId="4D586789" w14:textId="77777777" w:rsidR="12567AEF" w:rsidRDefault="12567AEF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CRITÉRIO </w:t>
            </w:r>
          </w:p>
          <w:p w14:paraId="14B5BFBD" w14:textId="77777777" w:rsidR="12567AEF" w:rsidRDefault="12567AEF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DE </w:t>
            </w:r>
          </w:p>
          <w:p w14:paraId="55CFB4CE" w14:textId="77777777" w:rsidR="12567AEF" w:rsidRDefault="12567AEF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>ACEITE 1</w:t>
            </w:r>
          </w:p>
        </w:tc>
        <w:tc>
          <w:tcPr>
            <w:tcW w:w="5197" w:type="dxa"/>
          </w:tcPr>
          <w:p w14:paraId="11DC8A59" w14:textId="5E77278F" w:rsidR="12567AEF" w:rsidRDefault="12567AEF" w:rsidP="091F4E37">
            <w:pPr>
              <w:spacing w:before="60" w:after="60"/>
              <w:ind w:left="168"/>
              <w:rPr>
                <w:rFonts w:ascii="Calibri" w:eastAsia="Calibri" w:hAnsi="Calibri" w:cs="Calibri"/>
                <w:color w:val="172B4D"/>
                <w:sz w:val="21"/>
                <w:szCs w:val="21"/>
              </w:rPr>
            </w:pPr>
            <w:r w:rsidRPr="091F4E37">
              <w:rPr>
                <w:b/>
                <w:bCs/>
              </w:rPr>
              <w:t>DADO</w:t>
            </w:r>
            <w:r>
              <w:t xml:space="preserve"> </w:t>
            </w:r>
            <w:r w:rsidRPr="091F4E37">
              <w:rPr>
                <w:b/>
                <w:bCs/>
              </w:rPr>
              <w:t>QUE</w:t>
            </w:r>
            <w:r>
              <w:t xml:space="preserve">: </w:t>
            </w:r>
            <w:r w:rsidR="091F4E37" w:rsidRPr="091F4E37">
              <w:rPr>
                <w:rFonts w:ascii="Calibri" w:eastAsia="Calibri" w:hAnsi="Calibri" w:cs="Calibri"/>
                <w:color w:val="000000" w:themeColor="text1"/>
                <w:sz w:val="21"/>
                <w:szCs w:val="21"/>
              </w:rPr>
              <w:t>Localizo o animal perdido</w:t>
            </w:r>
          </w:p>
          <w:p w14:paraId="5528482D" w14:textId="6C7C3520" w:rsidR="12567AEF" w:rsidRDefault="12567AEF" w:rsidP="091F4E37">
            <w:pPr>
              <w:spacing w:before="60" w:after="60"/>
              <w:ind w:left="168"/>
              <w:rPr>
                <w:color w:val="00B0F0"/>
              </w:rPr>
            </w:pPr>
            <w:r w:rsidRPr="091F4E37">
              <w:rPr>
                <w:b/>
                <w:bCs/>
              </w:rPr>
              <w:t xml:space="preserve">QUANDO: </w:t>
            </w:r>
            <w:r>
              <w:t xml:space="preserve">Usando o </w:t>
            </w:r>
            <w:proofErr w:type="spellStart"/>
            <w:r>
              <w:t>ShelterMe</w:t>
            </w:r>
            <w:proofErr w:type="spellEnd"/>
          </w:p>
          <w:p w14:paraId="6EB54864" w14:textId="44BF3302" w:rsidR="12567AEF" w:rsidRDefault="12567AEF" w:rsidP="091F4E37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  <w:sz w:val="21"/>
                <w:szCs w:val="21"/>
              </w:rPr>
            </w:pPr>
            <w:r w:rsidRPr="091F4E37">
              <w:rPr>
                <w:b/>
                <w:bCs/>
              </w:rPr>
              <w:t>ENTÃO</w:t>
            </w:r>
            <w:r>
              <w:t xml:space="preserve">: </w:t>
            </w:r>
            <w:r w:rsidR="091F4E37" w:rsidRPr="091F4E37">
              <w:rPr>
                <w:rFonts w:ascii="Calibri" w:eastAsia="Calibri" w:hAnsi="Calibri" w:cs="Calibri"/>
                <w:color w:val="000000" w:themeColor="text1"/>
                <w:sz w:val="21"/>
                <w:szCs w:val="21"/>
              </w:rPr>
              <w:t>O status do animal cadastrado é atualizado</w:t>
            </w:r>
          </w:p>
        </w:tc>
      </w:tr>
      <w:tr w:rsidR="091F4E37" w14:paraId="07BBCF91" w14:textId="77777777" w:rsidTr="091F4E37">
        <w:tc>
          <w:tcPr>
            <w:tcW w:w="1182" w:type="dxa"/>
            <w:vMerge/>
          </w:tcPr>
          <w:p w14:paraId="00CE257E" w14:textId="77777777" w:rsidR="006D28A0" w:rsidRDefault="006D28A0"/>
        </w:tc>
        <w:tc>
          <w:tcPr>
            <w:tcW w:w="1275" w:type="dxa"/>
          </w:tcPr>
          <w:p w14:paraId="5F630D61" w14:textId="77777777" w:rsidR="7EE28FF7" w:rsidRDefault="7EE28FF7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CRITÉRIO </w:t>
            </w:r>
          </w:p>
          <w:p w14:paraId="2078DF65" w14:textId="77777777" w:rsidR="7EE28FF7" w:rsidRDefault="7EE28FF7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 xml:space="preserve">DE </w:t>
            </w:r>
          </w:p>
          <w:p w14:paraId="6A0937EB" w14:textId="77777777" w:rsidR="7EE28FF7" w:rsidRDefault="7EE28FF7" w:rsidP="091F4E37">
            <w:pPr>
              <w:spacing w:before="60" w:after="60"/>
              <w:ind w:left="96" w:hanging="41"/>
              <w:rPr>
                <w:b/>
                <w:bCs/>
              </w:rPr>
            </w:pPr>
            <w:r w:rsidRPr="091F4E37">
              <w:rPr>
                <w:b/>
                <w:bCs/>
              </w:rPr>
              <w:t>ACEITE 2</w:t>
            </w:r>
          </w:p>
        </w:tc>
        <w:tc>
          <w:tcPr>
            <w:tcW w:w="5197" w:type="dxa"/>
          </w:tcPr>
          <w:p w14:paraId="3C39010D" w14:textId="352F91A3" w:rsidR="7EE28FF7" w:rsidRDefault="7EE28FF7" w:rsidP="091F4E37">
            <w:pPr>
              <w:spacing w:before="60" w:after="60"/>
              <w:ind w:left="168"/>
              <w:rPr>
                <w:rFonts w:ascii="Calibri" w:eastAsia="Calibri" w:hAnsi="Calibri" w:cs="Calibri"/>
                <w:color w:val="172B4D"/>
                <w:sz w:val="21"/>
                <w:szCs w:val="21"/>
              </w:rPr>
            </w:pPr>
            <w:r w:rsidRPr="091F4E37">
              <w:rPr>
                <w:b/>
                <w:bCs/>
              </w:rPr>
              <w:t>DADO</w:t>
            </w:r>
            <w:r>
              <w:t xml:space="preserve"> </w:t>
            </w:r>
            <w:r w:rsidRPr="091F4E37">
              <w:rPr>
                <w:b/>
                <w:bCs/>
              </w:rPr>
              <w:t>QUE</w:t>
            </w:r>
            <w:r>
              <w:t xml:space="preserve">: </w:t>
            </w:r>
            <w:r w:rsidR="091F4E37" w:rsidRPr="091F4E37">
              <w:rPr>
                <w:rFonts w:ascii="Calibri" w:eastAsia="Calibri" w:hAnsi="Calibri" w:cs="Calibri"/>
                <w:color w:val="000000" w:themeColor="text1"/>
                <w:sz w:val="21"/>
                <w:szCs w:val="21"/>
              </w:rPr>
              <w:t>O animal não é resgatado</w:t>
            </w:r>
          </w:p>
          <w:p w14:paraId="16980E39" w14:textId="405D851D" w:rsidR="7EE28FF7" w:rsidRDefault="7EE28FF7" w:rsidP="091F4E37">
            <w:pPr>
              <w:spacing w:before="60" w:after="60"/>
              <w:ind w:left="168"/>
              <w:rPr>
                <w:rFonts w:ascii="Calibri" w:eastAsia="Calibri" w:hAnsi="Calibri" w:cs="Calibri"/>
                <w:color w:val="172B4D"/>
                <w:sz w:val="21"/>
                <w:szCs w:val="21"/>
              </w:rPr>
            </w:pPr>
            <w:r w:rsidRPr="091F4E37">
              <w:rPr>
                <w:b/>
                <w:bCs/>
              </w:rPr>
              <w:t>QUANDO</w:t>
            </w:r>
            <w:r>
              <w:t xml:space="preserve">: </w:t>
            </w:r>
            <w:r w:rsidR="091F4E37" w:rsidRPr="091F4E37">
              <w:rPr>
                <w:rFonts w:ascii="Calibri" w:eastAsia="Calibri" w:hAnsi="Calibri" w:cs="Calibri"/>
                <w:color w:val="000000" w:themeColor="text1"/>
                <w:sz w:val="21"/>
                <w:szCs w:val="21"/>
              </w:rPr>
              <w:t xml:space="preserve">Após ser postado no </w:t>
            </w:r>
            <w:proofErr w:type="spellStart"/>
            <w:r w:rsidR="091F4E37" w:rsidRPr="091F4E37">
              <w:rPr>
                <w:rFonts w:ascii="Calibri" w:eastAsia="Calibri" w:hAnsi="Calibri" w:cs="Calibri"/>
                <w:color w:val="000000" w:themeColor="text1"/>
                <w:sz w:val="21"/>
                <w:szCs w:val="21"/>
              </w:rPr>
              <w:t>ShelterMe</w:t>
            </w:r>
            <w:proofErr w:type="spellEnd"/>
          </w:p>
          <w:p w14:paraId="0E0F66F4" w14:textId="58A96C01" w:rsidR="7EE28FF7" w:rsidRDefault="7EE28FF7" w:rsidP="091F4E37">
            <w:pPr>
              <w:spacing w:before="60" w:after="60"/>
              <w:ind w:left="168"/>
              <w:rPr>
                <w:rFonts w:ascii="Calibri" w:eastAsia="Calibri" w:hAnsi="Calibri" w:cs="Calibri"/>
                <w:color w:val="172B4D"/>
                <w:sz w:val="21"/>
                <w:szCs w:val="21"/>
              </w:rPr>
            </w:pPr>
            <w:r w:rsidRPr="091F4E37">
              <w:rPr>
                <w:b/>
                <w:bCs/>
              </w:rPr>
              <w:t>ENTÃO</w:t>
            </w:r>
            <w:r>
              <w:t xml:space="preserve">: </w:t>
            </w:r>
            <w:r w:rsidR="091F4E37" w:rsidRPr="091F4E37">
              <w:rPr>
                <w:rFonts w:ascii="Calibri" w:eastAsia="Calibri" w:hAnsi="Calibri" w:cs="Calibri"/>
                <w:color w:val="000000" w:themeColor="text1"/>
                <w:sz w:val="21"/>
                <w:szCs w:val="21"/>
              </w:rPr>
              <w:t>Status do animal não se altera</w:t>
            </w:r>
          </w:p>
        </w:tc>
      </w:tr>
    </w:tbl>
    <w:p w14:paraId="6DADA774" w14:textId="01AA9E9B" w:rsidR="091F4E37" w:rsidRDefault="091F4E37" w:rsidP="091F4E37"/>
    <w:p w14:paraId="464C1A34" w14:textId="77777777" w:rsidR="00F76475" w:rsidRDefault="12567AEF" w:rsidP="091F4E37">
      <w:pPr>
        <w:pStyle w:val="Legenda"/>
        <w:spacing w:before="120"/>
        <w:rPr>
          <w:noProof/>
          <w:color w:val="FF0000"/>
        </w:rPr>
      </w:pPr>
      <w:bookmarkStart w:id="16" w:name="_Toc96268061"/>
      <w:bookmarkStart w:id="17" w:name="_Toc99345992"/>
      <w:bookmarkEnd w:id="15"/>
      <w:r>
        <w:t xml:space="preserve">Figura </w:t>
      </w:r>
      <w:r w:rsidR="00F76475" w:rsidRPr="091F4E37">
        <w:fldChar w:fldCharType="begin"/>
      </w:r>
      <w:r w:rsidR="00F76475">
        <w:instrText xml:space="preserve"> SEQ Figura \* ARABIC </w:instrText>
      </w:r>
      <w:r w:rsidR="00F76475" w:rsidRPr="091F4E37">
        <w:fldChar w:fldCharType="separate"/>
      </w:r>
      <w:r w:rsidRPr="091F4E37">
        <w:rPr>
          <w:noProof/>
        </w:rPr>
        <w:t>5</w:t>
      </w:r>
      <w:r w:rsidR="00F76475" w:rsidRPr="091F4E37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091F4E37">
        <w:rPr>
          <w:noProof/>
        </w:rPr>
        <w:t>. Fonte: AGUIAR, F. 2018.</w:t>
      </w:r>
      <w:bookmarkEnd w:id="16"/>
      <w:bookmarkEnd w:id="17"/>
    </w:p>
    <w:p w14:paraId="70961142" w14:textId="77777777" w:rsidR="00F76475" w:rsidRPr="003D488D" w:rsidRDefault="00F76475" w:rsidP="091F4E37">
      <w:pPr>
        <w:pStyle w:val="CorpodeTexto"/>
        <w:ind w:left="708"/>
        <w:rPr>
          <w:color w:val="FF0000"/>
        </w:rPr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Ttulo1"/>
      </w:pPr>
      <w:bookmarkStart w:id="18" w:name="_Toc99345984"/>
      <w:r>
        <w:lastRenderedPageBreak/>
        <w:t>ARTEFATO 6: Diagrama Entidade-Relacionamento (DER)</w:t>
      </w:r>
      <w:bookmarkEnd w:id="18"/>
    </w:p>
    <w:p w14:paraId="1F5BD8E5" w14:textId="77777777" w:rsidR="00FA629D" w:rsidRDefault="00FA629D" w:rsidP="004045D4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6D9077AC" w:rsidR="0089163D" w:rsidRDefault="004045D4" w:rsidP="004D72F9">
            <w:pPr>
              <w:jc w:val="center"/>
              <w:rPr>
                <w:b/>
                <w:bCs/>
              </w:rPr>
            </w:pPr>
            <w:r w:rsidRPr="004045D4">
              <w:rPr>
                <w:b/>
                <w:bCs/>
                <w:noProof/>
              </w:rPr>
              <w:drawing>
                <wp:inline distT="0" distB="0" distL="0" distR="0" wp14:anchorId="5A4BEA9C" wp14:editId="2D743685">
                  <wp:extent cx="5400040" cy="2975610"/>
                  <wp:effectExtent l="0" t="0" r="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2975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92C9E62" w:rsidR="00FA629D" w:rsidRDefault="00FA629D" w:rsidP="0089163D">
      <w:pPr>
        <w:pStyle w:val="Legenda"/>
        <w:spacing w:before="120"/>
      </w:pPr>
      <w:bookmarkStart w:id="19" w:name="_Toc96267031"/>
      <w:bookmarkStart w:id="20" w:name="_Toc99345993"/>
      <w:r>
        <w:t xml:space="preserve">Figura </w:t>
      </w:r>
      <w:fldSimple w:instr=" SEQ Figura \* ARABIC ">
        <w:r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447498D" w14:textId="7EB362F6" w:rsidR="00694EB1" w:rsidRDefault="4B23FFDE" w:rsidP="091F4E37">
      <w:pPr>
        <w:pStyle w:val="Ttulo1"/>
      </w:pPr>
      <w:bookmarkStart w:id="21" w:name="_Toc99345985"/>
      <w:r>
        <w:lastRenderedPageBreak/>
        <w:t>ARTEFATO</w:t>
      </w:r>
      <w:r w:rsidR="6977EBF4">
        <w:t xml:space="preserve"> </w:t>
      </w:r>
      <w:r w:rsidR="53E3DB27">
        <w:t>7</w:t>
      </w:r>
      <w:r w:rsidR="6977EBF4">
        <w:t>:</w:t>
      </w:r>
      <w:r>
        <w:t xml:space="preserve"> Diagrama de Classes</w:t>
      </w:r>
      <w:bookmarkEnd w:id="21"/>
    </w:p>
    <w:p w14:paraId="227CCA3B" w14:textId="5698209D" w:rsidR="091F4E37" w:rsidRDefault="091F4E37" w:rsidP="091F4E37"/>
    <w:p w14:paraId="68C6BD37" w14:textId="21924D72" w:rsidR="00694EB1" w:rsidRPr="0062565D" w:rsidRDefault="00694EB1" w:rsidP="00694EB1">
      <w:pPr>
        <w:ind w:left="360"/>
        <w:rPr>
          <w:color w:val="00B0F0"/>
        </w:rPr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91F4E37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91F4E37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6A3EDE09" w:rsidR="007E636E" w:rsidRDefault="091F4E37" w:rsidP="007E636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EC284ED" wp14:editId="0FDDEDF2">
                  <wp:extent cx="3819525" cy="4572000"/>
                  <wp:effectExtent l="0" t="0" r="0" b="0"/>
                  <wp:docPr id="1657481741" name="Imagem 16574817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9525" cy="457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2" w:name="_Toc96277162"/>
      <w:bookmarkStart w:id="23" w:name="_Toc99345994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2"/>
      <w:bookmarkEnd w:id="23"/>
    </w:p>
    <w:p w14:paraId="05754B9D" w14:textId="48CCC73D" w:rsidR="0090282B" w:rsidRDefault="53E3DB27" w:rsidP="0090282B">
      <w:pPr>
        <w:pStyle w:val="Ttulo1"/>
      </w:pPr>
      <w:bookmarkStart w:id="24" w:name="_Toc99345986"/>
      <w:r>
        <w:t xml:space="preserve">ARTEFATO 8: </w:t>
      </w:r>
      <w:r w:rsidR="592EBF55">
        <w:t>Demais Diagramas</w:t>
      </w:r>
      <w:bookmarkEnd w:id="24"/>
    </w:p>
    <w:p w14:paraId="2D27027E" w14:textId="4C976D98" w:rsidR="00C253D8" w:rsidRDefault="00C253D8" w:rsidP="00C253D8"/>
    <w:p w14:paraId="6854478B" w14:textId="79699097" w:rsidR="00C253D8" w:rsidRDefault="00C253D8" w:rsidP="00C253D8">
      <w:pPr>
        <w:pStyle w:val="PargrafodaLista"/>
        <w:numPr>
          <w:ilvl w:val="0"/>
          <w:numId w:val="18"/>
        </w:numPr>
      </w:pPr>
      <w:r>
        <w:t>D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57339063" w:rsidR="00C253D8" w:rsidRDefault="004045D4" w:rsidP="008005E5">
            <w:pPr>
              <w:jc w:val="center"/>
              <w:rPr>
                <w:b/>
                <w:bCs/>
              </w:rPr>
            </w:pPr>
            <w:r w:rsidRPr="004045D4">
              <w:rPr>
                <w:b/>
                <w:bCs/>
                <w:noProof/>
              </w:rPr>
              <w:lastRenderedPageBreak/>
              <w:drawing>
                <wp:inline distT="0" distB="0" distL="0" distR="0" wp14:anchorId="2DD5B1E7" wp14:editId="7A16C940">
                  <wp:extent cx="5400040" cy="2012950"/>
                  <wp:effectExtent l="0" t="0" r="0" b="6350"/>
                  <wp:docPr id="6" name="Image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201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3714C8" w14:textId="27B7BFE9" w:rsidR="004045D4" w:rsidRDefault="004045D4" w:rsidP="008005E5">
            <w:pPr>
              <w:jc w:val="center"/>
              <w:rPr>
                <w:b/>
                <w:bCs/>
              </w:rPr>
            </w:pPr>
            <w:r w:rsidRPr="004045D4">
              <w:rPr>
                <w:b/>
                <w:bCs/>
                <w:noProof/>
              </w:rPr>
              <w:drawing>
                <wp:inline distT="0" distB="0" distL="0" distR="0" wp14:anchorId="4F4A26BC" wp14:editId="6ABCD302">
                  <wp:extent cx="5400040" cy="3712210"/>
                  <wp:effectExtent l="0" t="0" r="0" b="2540"/>
                  <wp:docPr id="8" name="Image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3712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21429E99" w:rsidR="00C253D8" w:rsidRDefault="00C253D8" w:rsidP="00C253D8">
      <w:pPr>
        <w:pStyle w:val="Legenda"/>
        <w:spacing w:before="120"/>
      </w:pPr>
      <w:bookmarkStart w:id="25" w:name="_Toc99345995"/>
      <w:r>
        <w:lastRenderedPageBreak/>
        <w:t xml:space="preserve">Figura </w:t>
      </w:r>
      <w:fldSimple w:instr=" SEQ Figura \* ARABIC ">
        <w:r w:rsidR="003602CF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5"/>
    </w:p>
    <w:p w14:paraId="491B2BCE" w14:textId="11CCDAC0" w:rsidR="00C253D8" w:rsidRDefault="00C253D8" w:rsidP="00C253D8"/>
    <w:p w14:paraId="7AF0ABE6" w14:textId="7DFF8093" w:rsidR="00C253D8" w:rsidRDefault="00C253D8" w:rsidP="00C253D8"/>
    <w:p w14:paraId="4DF48881" w14:textId="39259581" w:rsidR="00C253D8" w:rsidRDefault="00C253D8" w:rsidP="00C253D8"/>
    <w:p w14:paraId="71E54B21" w14:textId="048025F5" w:rsidR="00C253D8" w:rsidRDefault="00C253D8" w:rsidP="00C253D8"/>
    <w:p w14:paraId="433CC9F2" w14:textId="7A0819FE" w:rsidR="00C253D8" w:rsidRDefault="00C253D8" w:rsidP="00C253D8"/>
    <w:p w14:paraId="23DA1B83" w14:textId="382C6FCC" w:rsidR="00464F20" w:rsidRDefault="00464F20" w:rsidP="00C253D8"/>
    <w:p w14:paraId="7CEC37EC" w14:textId="77777777" w:rsidR="00464F20" w:rsidRDefault="00464F20">
      <w:r>
        <w:br w:type="page"/>
      </w:r>
    </w:p>
    <w:p w14:paraId="5ECDA74E" w14:textId="5D897221" w:rsidR="00C253D8" w:rsidRDefault="00C253D8" w:rsidP="00C253D8">
      <w:pPr>
        <w:pStyle w:val="PargrafodaLista"/>
        <w:numPr>
          <w:ilvl w:val="0"/>
          <w:numId w:val="18"/>
        </w:numPr>
      </w:pPr>
      <w:r>
        <w:lastRenderedPageBreak/>
        <w:t>Diagrama de Máquina de Estado (da disciplina de Criação de Modelos Computacionais)</w:t>
      </w:r>
    </w:p>
    <w:p w14:paraId="09EDA379" w14:textId="77777777" w:rsidR="003602CF" w:rsidRPr="00C253D8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3602CF" w14:paraId="341A237E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3B367B04" w14:textId="486DCAA8" w:rsidR="003602CF" w:rsidRDefault="003602CF" w:rsidP="003602CF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2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464F20">
              <w:t>Máquina de Estados</w:t>
            </w:r>
          </w:p>
        </w:tc>
      </w:tr>
      <w:tr w:rsidR="003602CF" w14:paraId="0E63F0D6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69D066D9" w14:textId="77777777" w:rsidR="003602CF" w:rsidRDefault="003602CF" w:rsidP="008005E5">
            <w:pPr>
              <w:jc w:val="center"/>
              <w:rPr>
                <w:b/>
                <w:bCs/>
              </w:rPr>
            </w:pPr>
          </w:p>
          <w:p w14:paraId="7B067702" w14:textId="28BDA9AB" w:rsidR="003602CF" w:rsidRDefault="004045D4" w:rsidP="008005E5">
            <w:pPr>
              <w:jc w:val="center"/>
              <w:rPr>
                <w:b/>
                <w:bCs/>
              </w:rPr>
            </w:pPr>
            <w:r w:rsidRPr="004045D4">
              <w:rPr>
                <w:b/>
                <w:bCs/>
                <w:noProof/>
              </w:rPr>
              <w:drawing>
                <wp:inline distT="0" distB="0" distL="0" distR="0" wp14:anchorId="249F4186" wp14:editId="0CA172CC">
                  <wp:extent cx="5400040" cy="2524125"/>
                  <wp:effectExtent l="0" t="0" r="0" b="9525"/>
                  <wp:docPr id="9" name="Image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2524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22C962" w14:textId="35AEC174" w:rsidR="004045D4" w:rsidRPr="004045D4" w:rsidRDefault="004045D4" w:rsidP="008005E5">
            <w:pPr>
              <w:jc w:val="center"/>
              <w:rPr>
                <w:b/>
                <w:bCs/>
                <w:u w:val="single"/>
              </w:rPr>
            </w:pPr>
            <w:r w:rsidRPr="004045D4">
              <w:rPr>
                <w:b/>
                <w:bCs/>
                <w:noProof/>
              </w:rPr>
              <w:drawing>
                <wp:inline distT="0" distB="0" distL="0" distR="0" wp14:anchorId="0C406173" wp14:editId="1CE7383E">
                  <wp:extent cx="5400040" cy="3872230"/>
                  <wp:effectExtent l="0" t="0" r="0" b="0"/>
                  <wp:docPr id="10" name="Imagem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3872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10824F" w14:textId="77777777" w:rsidR="003602CF" w:rsidRPr="004F0339" w:rsidRDefault="003602CF" w:rsidP="008005E5">
            <w:pPr>
              <w:jc w:val="center"/>
              <w:rPr>
                <w:b/>
                <w:bCs/>
              </w:rPr>
            </w:pPr>
          </w:p>
        </w:tc>
      </w:tr>
    </w:tbl>
    <w:p w14:paraId="2B1AF6F1" w14:textId="55023A18" w:rsidR="003602CF" w:rsidRDefault="003602CF" w:rsidP="003602CF">
      <w:pPr>
        <w:pStyle w:val="Legenda"/>
        <w:spacing w:before="120"/>
      </w:pPr>
      <w:bookmarkStart w:id="26" w:name="_Toc99345996"/>
      <w:r>
        <w:t xml:space="preserve">Figura </w:t>
      </w:r>
      <w:fldSimple w:instr=" SEQ Figura \* ARABIC ">
        <w:r>
          <w:rPr>
            <w:noProof/>
          </w:rPr>
          <w:t>9</w:t>
        </w:r>
      </w:fldSimple>
      <w:r>
        <w:t xml:space="preserve"> – Exemplo: Diagrama de Máquina de Estados.</w:t>
      </w:r>
      <w:bookmarkEnd w:id="26"/>
    </w:p>
    <w:p w14:paraId="30E514E8" w14:textId="77777777" w:rsidR="0090282B" w:rsidRDefault="0090282B"/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7" w:name="_Toc99345987"/>
      <w:r>
        <w:t>REFERÊNCIA BIBLIOGRÁFICAS</w:t>
      </w:r>
      <w:bookmarkEnd w:id="27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Pr="00D76528" w:rsidRDefault="00B333BD" w:rsidP="00B333BD">
      <w:pPr>
        <w:rPr>
          <w:u w:val="single"/>
        </w:rPr>
      </w:pPr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RPr="00D76528">
      <w:headerReference w:type="default" r:id="rId21"/>
      <w:footerReference w:type="defaul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6049B" w14:textId="77777777" w:rsidR="004B767D" w:rsidRDefault="004B767D" w:rsidP="004E16B3">
      <w:pPr>
        <w:spacing w:after="0" w:line="240" w:lineRule="auto"/>
      </w:pPr>
      <w:r>
        <w:separator/>
      </w:r>
    </w:p>
  </w:endnote>
  <w:endnote w:type="continuationSeparator" w:id="0">
    <w:p w14:paraId="1027F2C7" w14:textId="77777777" w:rsidR="004B767D" w:rsidRDefault="004B767D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19576530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5C75B9" w:rsidRPr="005C75B9">
      <w:t>ShelterMe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EB818" w14:textId="77777777" w:rsidR="004B767D" w:rsidRDefault="004B767D" w:rsidP="004E16B3">
      <w:pPr>
        <w:spacing w:after="0" w:line="240" w:lineRule="auto"/>
      </w:pPr>
      <w:r>
        <w:separator/>
      </w:r>
    </w:p>
  </w:footnote>
  <w:footnote w:type="continuationSeparator" w:id="0">
    <w:p w14:paraId="6B7D2D30" w14:textId="77777777" w:rsidR="004B767D" w:rsidRDefault="004B767D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9778877">
    <w:abstractNumId w:val="13"/>
  </w:num>
  <w:num w:numId="2" w16cid:durableId="1896770142">
    <w:abstractNumId w:val="5"/>
  </w:num>
  <w:num w:numId="3" w16cid:durableId="1920551875">
    <w:abstractNumId w:val="16"/>
  </w:num>
  <w:num w:numId="4" w16cid:durableId="1816602441">
    <w:abstractNumId w:val="12"/>
  </w:num>
  <w:num w:numId="5" w16cid:durableId="908416995">
    <w:abstractNumId w:val="9"/>
  </w:num>
  <w:num w:numId="6" w16cid:durableId="1338118548">
    <w:abstractNumId w:val="11"/>
  </w:num>
  <w:num w:numId="7" w16cid:durableId="546527184">
    <w:abstractNumId w:val="3"/>
  </w:num>
  <w:num w:numId="8" w16cid:durableId="140536305">
    <w:abstractNumId w:val="0"/>
  </w:num>
  <w:num w:numId="9" w16cid:durableId="392656637">
    <w:abstractNumId w:val="2"/>
  </w:num>
  <w:num w:numId="10" w16cid:durableId="1402751864">
    <w:abstractNumId w:val="7"/>
  </w:num>
  <w:num w:numId="11" w16cid:durableId="1771587107">
    <w:abstractNumId w:val="11"/>
    <w:lvlOverride w:ilvl="0">
      <w:startOverride w:val="1"/>
    </w:lvlOverride>
  </w:num>
  <w:num w:numId="12" w16cid:durableId="1874878335">
    <w:abstractNumId w:val="14"/>
  </w:num>
  <w:num w:numId="13" w16cid:durableId="321200114">
    <w:abstractNumId w:val="6"/>
  </w:num>
  <w:num w:numId="14" w16cid:durableId="73017873">
    <w:abstractNumId w:val="8"/>
  </w:num>
  <w:num w:numId="15" w16cid:durableId="72244406">
    <w:abstractNumId w:val="10"/>
  </w:num>
  <w:num w:numId="16" w16cid:durableId="318191867">
    <w:abstractNumId w:val="15"/>
  </w:num>
  <w:num w:numId="17" w16cid:durableId="362177089">
    <w:abstractNumId w:val="4"/>
  </w:num>
  <w:num w:numId="18" w16cid:durableId="13003093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7E975"/>
    <w:rsid w:val="00080C6D"/>
    <w:rsid w:val="00090F1A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609D"/>
    <w:rsid w:val="0021748F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045D4"/>
    <w:rsid w:val="00410D2E"/>
    <w:rsid w:val="00416310"/>
    <w:rsid w:val="004238BD"/>
    <w:rsid w:val="00425C12"/>
    <w:rsid w:val="00433DB1"/>
    <w:rsid w:val="0043409E"/>
    <w:rsid w:val="00444378"/>
    <w:rsid w:val="004472E3"/>
    <w:rsid w:val="00456F7F"/>
    <w:rsid w:val="00463049"/>
    <w:rsid w:val="00464F20"/>
    <w:rsid w:val="00465E48"/>
    <w:rsid w:val="00472784"/>
    <w:rsid w:val="00492EB3"/>
    <w:rsid w:val="004A1E81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767D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C75B9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6B39"/>
    <w:rsid w:val="006C7D5C"/>
    <w:rsid w:val="006D28A0"/>
    <w:rsid w:val="006E04E7"/>
    <w:rsid w:val="006E7BC3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D0DFC"/>
    <w:rsid w:val="009F2217"/>
    <w:rsid w:val="009F2AB8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1640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93E38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76528"/>
    <w:rsid w:val="00D8773A"/>
    <w:rsid w:val="00D90399"/>
    <w:rsid w:val="00D92180"/>
    <w:rsid w:val="00D933DE"/>
    <w:rsid w:val="00D9383C"/>
    <w:rsid w:val="00D94284"/>
    <w:rsid w:val="00DB05C9"/>
    <w:rsid w:val="00DB4907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240C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  <w:rsid w:val="091F4E37"/>
    <w:rsid w:val="10DF430A"/>
    <w:rsid w:val="12567AEF"/>
    <w:rsid w:val="13A1955C"/>
    <w:rsid w:val="1B937EE4"/>
    <w:rsid w:val="250185A6"/>
    <w:rsid w:val="2BC69449"/>
    <w:rsid w:val="33F68454"/>
    <w:rsid w:val="432AB875"/>
    <w:rsid w:val="44D8CA64"/>
    <w:rsid w:val="454690F0"/>
    <w:rsid w:val="46625937"/>
    <w:rsid w:val="4B23FFDE"/>
    <w:rsid w:val="4D57117B"/>
    <w:rsid w:val="4D7D7167"/>
    <w:rsid w:val="4FF01320"/>
    <w:rsid w:val="533EB130"/>
    <w:rsid w:val="53E3DB27"/>
    <w:rsid w:val="592EBF55"/>
    <w:rsid w:val="5CEB87C3"/>
    <w:rsid w:val="615F4603"/>
    <w:rsid w:val="67CE8787"/>
    <w:rsid w:val="6977EBF4"/>
    <w:rsid w:val="6A9EB114"/>
    <w:rsid w:val="6DAEE3FA"/>
    <w:rsid w:val="6DF2ABF9"/>
    <w:rsid w:val="6F1564AC"/>
    <w:rsid w:val="71EAB83D"/>
    <w:rsid w:val="75A26119"/>
    <w:rsid w:val="7EE28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paragraph" w:customStyle="1" w:styleId="paragraph">
    <w:name w:val="paragraph"/>
    <w:basedOn w:val="Normal"/>
    <w:rsid w:val="005C75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normaltextrun">
    <w:name w:val="normaltextrun"/>
    <w:basedOn w:val="Fontepargpadro"/>
    <w:rsid w:val="005C75B9"/>
  </w:style>
  <w:style w:type="character" w:customStyle="1" w:styleId="eop">
    <w:name w:val="eop"/>
    <w:basedOn w:val="Fontepargpadro"/>
    <w:rsid w:val="005C75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9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9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23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4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09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39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47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08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1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5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72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54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6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4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5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6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5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9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2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2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8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4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4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0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8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9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3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9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7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8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1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4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3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0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0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5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2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6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5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4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9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2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6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1344</Words>
  <Characters>7263</Characters>
  <Application>Microsoft Office Word</Application>
  <DocSecurity>0</DocSecurity>
  <Lines>60</Lines>
  <Paragraphs>17</Paragraphs>
  <ScaleCrop>false</ScaleCrop>
  <Company/>
  <LinksUpToDate>false</LinksUpToDate>
  <CharactersWithSpaces>8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Nicolas Ortiz</cp:lastModifiedBy>
  <cp:revision>9</cp:revision>
  <dcterms:created xsi:type="dcterms:W3CDTF">2022-03-20T21:02:00Z</dcterms:created>
  <dcterms:modified xsi:type="dcterms:W3CDTF">2022-06-11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